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A0ADC" w14:textId="10AB036C" w:rsidR="00D44AED" w:rsidRPr="00054866" w:rsidRDefault="003245DB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245DB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3245DB">
        <w:rPr>
          <w:rFonts w:ascii="新細明體" w:eastAsia="新細明體" w:hAnsi="新細明體" w:cs="新細明體" w:hint="eastAsia"/>
          <w:sz w:val="24"/>
          <w:szCs w:val="24"/>
        </w:rPr>
        <w:t>自訂</w:t>
      </w:r>
      <w:proofErr w:type="spellStart"/>
      <w:r w:rsidRPr="003245DB">
        <w:rPr>
          <w:rFonts w:ascii="Times New Roman" w:eastAsia="Times New Roman" w:hAnsi="Times New Roman" w:cs="Times New Roman" w:hint="eastAsia"/>
          <w:sz w:val="24"/>
          <w:szCs w:val="24"/>
        </w:rPr>
        <w:t>UserDefinedFunction</w:t>
      </w:r>
      <w:proofErr w:type="spellEnd"/>
      <w:r w:rsidR="00D44AE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D44AED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D44AED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D44AED">
        <w:rPr>
          <w:rFonts w:ascii="Times New Roman" w:eastAsia="Times New Roman" w:hAnsi="Times New Roman" w:cs="Times New Roman"/>
          <w:sz w:val="24"/>
          <w:szCs w:val="24"/>
        </w:rPr>
        <w:br/>
      </w:r>
      <w:r w:rsidR="00D44AE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44AED">
        <w:rPr>
          <w:rFonts w:ascii="Times New Roman" w:eastAsia="Times New Roman" w:hAnsi="Times New Roman" w:cs="Times New Roman"/>
          <w:sz w:val="24"/>
          <w:szCs w:val="24"/>
        </w:rPr>
        <w:br/>
      </w:r>
      <w:r w:rsidR="004D703E" w:rsidRPr="004D703E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="004D703E" w:rsidRPr="004D703E">
        <w:rPr>
          <w:rFonts w:ascii="新細明體" w:eastAsia="新細明體" w:hAnsi="新細明體" w:cs="新細明體" w:hint="eastAsia"/>
          <w:sz w:val="24"/>
          <w:szCs w:val="24"/>
        </w:rPr>
        <w:t>自訂</w:t>
      </w:r>
      <w:proofErr w:type="spellStart"/>
      <w:r w:rsidR="004D703E" w:rsidRPr="004D703E">
        <w:rPr>
          <w:rFonts w:ascii="Times New Roman" w:eastAsia="Times New Roman" w:hAnsi="Times New Roman" w:cs="Times New Roman" w:hint="eastAsia"/>
          <w:sz w:val="24"/>
          <w:szCs w:val="24"/>
        </w:rPr>
        <w:t>UserDefinedFunction</w:t>
      </w:r>
      <w:proofErr w:type="spellEnd"/>
      <w:r w:rsidR="00D44AED">
        <w:rPr>
          <w:rFonts w:ascii="Times New Roman" w:eastAsia="Times New Roman" w:hAnsi="Times New Roman" w:cs="Times New Roman"/>
          <w:sz w:val="24"/>
          <w:szCs w:val="24"/>
        </w:rPr>
        <w:br/>
      </w:r>
      <w:r w:rsidR="00D44AE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44AED">
        <w:rPr>
          <w:rFonts w:ascii="Times New Roman" w:eastAsia="Times New Roman" w:hAnsi="Times New Roman" w:cs="Times New Roman"/>
          <w:sz w:val="24"/>
          <w:szCs w:val="24"/>
        </w:rPr>
        <w:br/>
      </w:r>
      <w:r w:rsidR="00D44AED" w:rsidRPr="00054866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5E7F623A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054866">
        <w:rPr>
          <w:rFonts w:ascii="Times New Roman" w:eastAsia="Times New Roman" w:hAnsi="Times New Roman" w:cs="Times New Roman"/>
          <w:sz w:val="24"/>
          <w:szCs w:val="24"/>
        </w:rPr>
        <w:t>CreateSampleData</w:t>
      </w:r>
      <w:proofErr w:type="spellEnd"/>
    </w:p>
    <w:p w14:paraId="57E82FC6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>2. Scalar-Valued functions ()</w:t>
      </w:r>
    </w:p>
    <w:p w14:paraId="017D9D91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>3. Scalar-Valued functions ()</w:t>
      </w:r>
    </w:p>
    <w:p w14:paraId="4B1286F6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054866">
        <w:rPr>
          <w:rFonts w:ascii="Times New Roman" w:eastAsia="Times New Roman" w:hAnsi="Times New Roman" w:cs="Times New Roman"/>
          <w:sz w:val="24"/>
          <w:szCs w:val="24"/>
        </w:rPr>
        <w:t>InlineTableValueFunction</w:t>
      </w:r>
      <w:proofErr w:type="spellEnd"/>
    </w:p>
    <w:p w14:paraId="20D0698E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054866">
        <w:rPr>
          <w:rFonts w:ascii="Times New Roman" w:eastAsia="Times New Roman" w:hAnsi="Times New Roman" w:cs="Times New Roman"/>
          <w:sz w:val="24"/>
          <w:szCs w:val="24"/>
        </w:rPr>
        <w:t>MultiStatementTableValuedFunctions</w:t>
      </w:r>
      <w:proofErr w:type="spellEnd"/>
    </w:p>
    <w:p w14:paraId="766E37E3" w14:textId="77777777" w:rsidR="00D44AED" w:rsidRPr="00054866" w:rsidRDefault="00D44AED" w:rsidP="00B74D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>6. (Non-)</w:t>
      </w:r>
      <w:proofErr w:type="spellStart"/>
      <w:r w:rsidRPr="00054866">
        <w:rPr>
          <w:rFonts w:ascii="Times New Roman" w:eastAsia="Times New Roman" w:hAnsi="Times New Roman" w:cs="Times New Roman"/>
          <w:sz w:val="24"/>
          <w:szCs w:val="24"/>
        </w:rPr>
        <w:t>Deterministic_</w:t>
      </w:r>
      <w:proofErr w:type="gramStart"/>
      <w:r w:rsidRPr="00054866">
        <w:rPr>
          <w:rFonts w:ascii="Times New Roman" w:eastAsia="Times New Roman" w:hAnsi="Times New Roman" w:cs="Times New Roman"/>
          <w:sz w:val="24"/>
          <w:szCs w:val="24"/>
        </w:rPr>
        <w:t>With</w:t>
      </w:r>
      <w:proofErr w:type="spellEnd"/>
      <w:r w:rsidRPr="00054866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54866">
        <w:rPr>
          <w:rFonts w:ascii="Times New Roman" w:eastAsia="Times New Roman" w:hAnsi="Times New Roman" w:cs="Times New Roman"/>
          <w:sz w:val="24"/>
          <w:szCs w:val="24"/>
        </w:rPr>
        <w:t>EncryptionSchemaBinding</w:t>
      </w:r>
      <w:proofErr w:type="spellEnd"/>
      <w:r w:rsidRPr="0005486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C3C51DB" w14:textId="33FFEB66" w:rsidR="00C4273E" w:rsidRDefault="00D44AED" w:rsidP="00B74D9E">
      <w:pPr>
        <w:spacing w:after="0"/>
      </w:pPr>
      <w:r w:rsidRPr="00054866">
        <w:rPr>
          <w:rFonts w:ascii="Times New Roman" w:eastAsia="Times New Roman" w:hAnsi="Times New Roman" w:cs="Times New Roman"/>
          <w:sz w:val="24"/>
          <w:szCs w:val="24"/>
        </w:rPr>
        <w:t>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711D1459" w14:textId="77777777" w:rsidR="00C4273E" w:rsidRDefault="00C4273E" w:rsidP="00B74D9E">
      <w:pPr>
        <w:spacing w:after="0"/>
      </w:pPr>
      <w:r>
        <w:rPr>
          <w:sz w:val="48"/>
          <w:szCs w:val="48"/>
        </w:rPr>
        <w:t>0. What to learn</w:t>
      </w:r>
    </w:p>
    <w:p w14:paraId="03A299B7" w14:textId="77777777" w:rsidR="00C4273E" w:rsidRDefault="00C4273E" w:rsidP="00B74D9E">
      <w:pPr>
        <w:spacing w:after="0"/>
      </w:pPr>
    </w:p>
    <w:p w14:paraId="0FEFACDE" w14:textId="77777777" w:rsidR="00C4273E" w:rsidRDefault="00C4273E" w:rsidP="00B74D9E">
      <w:pPr>
        <w:spacing w:after="0"/>
      </w:pPr>
    </w:p>
    <w:p w14:paraId="78C77AA4" w14:textId="77777777" w:rsidR="00C4273E" w:rsidRDefault="00C4273E" w:rsidP="00B74D9E">
      <w:pPr>
        <w:spacing w:after="0"/>
      </w:pPr>
      <w:r>
        <w:rPr>
          <w:sz w:val="18"/>
          <w:szCs w:val="18"/>
        </w:rPr>
        <w:t>- What to learn</w:t>
      </w:r>
    </w:p>
    <w:p w14:paraId="17B8D60C" w14:textId="77777777" w:rsidR="00C4273E" w:rsidRDefault="00C4273E" w:rsidP="00B74D9E">
      <w:pPr>
        <w:spacing w:after="0"/>
      </w:pPr>
      <w:r>
        <w:rPr>
          <w:sz w:val="18"/>
          <w:szCs w:val="18"/>
        </w:rPr>
        <w:t>1.</w:t>
      </w:r>
    </w:p>
    <w:p w14:paraId="28F85690" w14:textId="77777777" w:rsidR="00C4273E" w:rsidRDefault="00C4273E" w:rsidP="00B74D9E">
      <w:pPr>
        <w:spacing w:after="0"/>
      </w:pPr>
      <w:r>
        <w:rPr>
          <w:sz w:val="18"/>
          <w:szCs w:val="18"/>
        </w:rPr>
        <w:t>User Defined functions has 3 types</w:t>
      </w:r>
    </w:p>
    <w:p w14:paraId="5A1DA1BC" w14:textId="77777777" w:rsidR="00C4273E" w:rsidRDefault="00C4273E" w:rsidP="00B74D9E">
      <w:pPr>
        <w:spacing w:after="0"/>
      </w:pPr>
      <w:r>
        <w:rPr>
          <w:sz w:val="18"/>
          <w:szCs w:val="18"/>
        </w:rPr>
        <w:t>1.1. Scalar-Valued functions ()</w:t>
      </w:r>
    </w:p>
    <w:p w14:paraId="3DD297D1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----</w:t>
      </w:r>
    </w:p>
    <w:p w14:paraId="531703B1" w14:textId="77777777" w:rsidR="00C4273E" w:rsidRDefault="00C4273E" w:rsidP="00B74D9E">
      <w:pPr>
        <w:spacing w:after="0"/>
      </w:pPr>
      <w:r>
        <w:rPr>
          <w:sz w:val="18"/>
          <w:szCs w:val="18"/>
        </w:rPr>
        <w:t>1.1.0.</w:t>
      </w:r>
    </w:p>
    <w:p w14:paraId="34F5842E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Drop function if it </w:t>
      </w:r>
      <w:proofErr w:type="gramStart"/>
      <w:r>
        <w:rPr>
          <w:sz w:val="18"/>
          <w:szCs w:val="18"/>
        </w:rPr>
        <w:t>exist</w:t>
      </w:r>
      <w:proofErr w:type="gramEnd"/>
    </w:p>
    <w:p w14:paraId="49DC9B3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IF </w:t>
      </w:r>
      <w:proofErr w:type="gramStart"/>
      <w:r>
        <w:rPr>
          <w:sz w:val="18"/>
          <w:szCs w:val="18"/>
        </w:rPr>
        <w:t>( EXISTS</w:t>
      </w:r>
      <w:proofErr w:type="gramEnd"/>
      <w:r>
        <w:rPr>
          <w:sz w:val="18"/>
          <w:szCs w:val="18"/>
        </w:rPr>
        <w:t xml:space="preserve"> ( SELECT    *</w:t>
      </w:r>
    </w:p>
    <w:p w14:paraId="2F3CA51E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FROM      INFORMATION_SCHEMA.ROUTINES</w:t>
      </w:r>
    </w:p>
    <w:p w14:paraId="44973296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WHERE     ROUTINE_TYPE = 'FUNCTION'</w:t>
      </w:r>
    </w:p>
    <w:p w14:paraId="777C714A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                 AND </w:t>
      </w:r>
      <w:proofErr w:type="gramStart"/>
      <w:r>
        <w:rPr>
          <w:sz w:val="18"/>
          <w:szCs w:val="18"/>
        </w:rPr>
        <w:t>LEFT(</w:t>
      </w:r>
      <w:proofErr w:type="gramEnd"/>
      <w:r>
        <w:rPr>
          <w:sz w:val="18"/>
          <w:szCs w:val="18"/>
        </w:rPr>
        <w:t>ROUTINE_NAME, 2) NOT IN ( '@@' )</w:t>
      </w:r>
    </w:p>
    <w:p w14:paraId="7C132B0D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          AND SPECIFIC_NAME = '</w:t>
      </w:r>
      <w:proofErr w:type="spellStart"/>
      <w:r>
        <w:rPr>
          <w:sz w:val="18"/>
          <w:szCs w:val="18"/>
        </w:rPr>
        <w:t>fnDurationByDate</w:t>
      </w:r>
      <w:proofErr w:type="spellEnd"/>
      <w:proofErr w:type="gramStart"/>
      <w:r>
        <w:rPr>
          <w:sz w:val="18"/>
          <w:szCs w:val="18"/>
        </w:rPr>
        <w:t>' )</w:t>
      </w:r>
      <w:proofErr w:type="gramEnd"/>
      <w:r>
        <w:rPr>
          <w:sz w:val="18"/>
          <w:szCs w:val="18"/>
        </w:rPr>
        <w:t xml:space="preserve"> )</w:t>
      </w:r>
    </w:p>
    <w:p w14:paraId="066785A4" w14:textId="77777777" w:rsidR="00C4273E" w:rsidRDefault="00C4273E" w:rsidP="00B74D9E">
      <w:pPr>
        <w:spacing w:after="0"/>
      </w:pPr>
      <w:r>
        <w:rPr>
          <w:sz w:val="18"/>
          <w:szCs w:val="18"/>
        </w:rPr>
        <w:t>--    BEGIN</w:t>
      </w:r>
    </w:p>
    <w:p w14:paraId="4C7E980E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 DROP FUNCTION </w:t>
      </w:r>
      <w:proofErr w:type="spellStart"/>
      <w:proofErr w:type="gramStart"/>
      <w:r>
        <w:rPr>
          <w:sz w:val="18"/>
          <w:szCs w:val="18"/>
        </w:rPr>
        <w:t>fnDurationByDate</w:t>
      </w:r>
      <w:proofErr w:type="spellEnd"/>
      <w:r>
        <w:rPr>
          <w:sz w:val="18"/>
          <w:szCs w:val="18"/>
        </w:rPr>
        <w:t>;</w:t>
      </w:r>
      <w:proofErr w:type="gramEnd"/>
    </w:p>
    <w:p w14:paraId="2F9C22C2" w14:textId="77777777" w:rsidR="00C4273E" w:rsidRDefault="00C4273E" w:rsidP="00B74D9E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13EE45DE" w14:textId="77777777" w:rsidR="00C4273E" w:rsidRDefault="00C4273E" w:rsidP="00B74D9E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36FB23E0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----</w:t>
      </w:r>
    </w:p>
    <w:p w14:paraId="5B9C1420" w14:textId="77777777" w:rsidR="00C4273E" w:rsidRDefault="00C4273E" w:rsidP="00B74D9E">
      <w:pPr>
        <w:spacing w:after="0"/>
      </w:pPr>
      <w:r>
        <w:rPr>
          <w:sz w:val="18"/>
          <w:szCs w:val="18"/>
        </w:rPr>
        <w:t>1.1.1.</w:t>
      </w:r>
    </w:p>
    <w:p w14:paraId="0DBD01F8" w14:textId="77777777" w:rsidR="00C4273E" w:rsidRDefault="00C4273E" w:rsidP="00B74D9E">
      <w:pPr>
        <w:spacing w:after="0"/>
      </w:pPr>
      <w:r>
        <w:rPr>
          <w:sz w:val="18"/>
          <w:szCs w:val="18"/>
        </w:rPr>
        <w:t>The Syntax to Create or Alter Function</w:t>
      </w:r>
    </w:p>
    <w:p w14:paraId="2701419D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CREATE FUNCTION </w:t>
      </w:r>
      <w:proofErr w:type="spellStart"/>
      <w:r>
        <w:rPr>
          <w:sz w:val="18"/>
          <w:szCs w:val="18"/>
        </w:rPr>
        <w:t>ScalarValuedFunctionName</w:t>
      </w:r>
      <w:proofErr w:type="spellEnd"/>
    </w:p>
    <w:p w14:paraId="763EF88D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--Alter FUNCTION </w:t>
      </w:r>
      <w:proofErr w:type="spellStart"/>
      <w:r>
        <w:rPr>
          <w:sz w:val="18"/>
          <w:szCs w:val="18"/>
        </w:rPr>
        <w:t>ScalarValuedFunctionName</w:t>
      </w:r>
      <w:proofErr w:type="spellEnd"/>
    </w:p>
    <w:p w14:paraId="68D2353A" w14:textId="77777777" w:rsidR="00C4273E" w:rsidRDefault="00C4273E" w:rsidP="00B74D9E">
      <w:pPr>
        <w:spacing w:after="0"/>
      </w:pPr>
      <w:r>
        <w:rPr>
          <w:sz w:val="18"/>
          <w:szCs w:val="18"/>
        </w:rPr>
        <w:t>--(</w:t>
      </w:r>
    </w:p>
    <w:p w14:paraId="6350E396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@Parameter1 </w:t>
      </w:r>
      <w:proofErr w:type="spell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>,</w:t>
      </w:r>
    </w:p>
    <w:p w14:paraId="3137D273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@Parameter2 </w:t>
      </w:r>
      <w:proofErr w:type="spell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>,</w:t>
      </w:r>
    </w:p>
    <w:p w14:paraId="45916144" w14:textId="77777777" w:rsidR="00C4273E" w:rsidRDefault="00C4273E" w:rsidP="00B74D9E">
      <w:pPr>
        <w:spacing w:after="0"/>
      </w:pPr>
      <w:r>
        <w:rPr>
          <w:sz w:val="18"/>
          <w:szCs w:val="18"/>
        </w:rPr>
        <w:t>--    ..</w:t>
      </w:r>
    </w:p>
    <w:p w14:paraId="754D3F39" w14:textId="77777777" w:rsidR="00C4273E" w:rsidRDefault="00C4273E" w:rsidP="00B74D9E">
      <w:pPr>
        <w:spacing w:after="0"/>
      </w:pPr>
      <w:r>
        <w:rPr>
          <w:sz w:val="18"/>
          <w:szCs w:val="18"/>
        </w:rPr>
        <w:t>--    @Parametern Datatype)</w:t>
      </w:r>
    </w:p>
    <w:p w14:paraId="2F7F5F86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RETURNS </w:t>
      </w:r>
      <w:proofErr w:type="spellStart"/>
      <w:r>
        <w:rPr>
          <w:sz w:val="18"/>
          <w:szCs w:val="18"/>
        </w:rPr>
        <w:t>Return_Datatype</w:t>
      </w:r>
      <w:proofErr w:type="spellEnd"/>
    </w:p>
    <w:p w14:paraId="44806E39" w14:textId="77777777" w:rsidR="00C4273E" w:rsidRDefault="00C4273E" w:rsidP="00B74D9E">
      <w:pPr>
        <w:spacing w:after="0"/>
      </w:pPr>
      <w:r>
        <w:rPr>
          <w:sz w:val="18"/>
          <w:szCs w:val="18"/>
        </w:rPr>
        <w:t>--AS</w:t>
      </w:r>
    </w:p>
    <w:p w14:paraId="0E1152AF" w14:textId="77777777" w:rsidR="00C4273E" w:rsidRDefault="00C4273E" w:rsidP="00B74D9E">
      <w:pPr>
        <w:spacing w:after="0"/>
      </w:pPr>
      <w:r>
        <w:rPr>
          <w:sz w:val="18"/>
          <w:szCs w:val="18"/>
        </w:rPr>
        <w:t>--BEGIN</w:t>
      </w:r>
    </w:p>
    <w:p w14:paraId="499DAC1C" w14:textId="77777777" w:rsidR="00C4273E" w:rsidRDefault="00C4273E" w:rsidP="00B74D9E">
      <w:pPr>
        <w:spacing w:after="0"/>
      </w:pPr>
      <w:r>
        <w:rPr>
          <w:sz w:val="18"/>
          <w:szCs w:val="18"/>
        </w:rPr>
        <w:t>--    Function Body</w:t>
      </w:r>
    </w:p>
    <w:p w14:paraId="40E09247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Return </w:t>
      </w:r>
      <w:proofErr w:type="spellStart"/>
      <w:r>
        <w:rPr>
          <w:sz w:val="18"/>
          <w:szCs w:val="18"/>
        </w:rPr>
        <w:t>Return_Datatype</w:t>
      </w:r>
      <w:proofErr w:type="spellEnd"/>
    </w:p>
    <w:p w14:paraId="02587B0C" w14:textId="77777777" w:rsidR="00C4273E" w:rsidRDefault="00C4273E" w:rsidP="00B74D9E">
      <w:pPr>
        <w:spacing w:after="0"/>
      </w:pPr>
      <w:r>
        <w:rPr>
          <w:sz w:val="18"/>
          <w:szCs w:val="18"/>
        </w:rPr>
        <w:t>--END</w:t>
      </w:r>
    </w:p>
    <w:p w14:paraId="17753941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----</w:t>
      </w:r>
    </w:p>
    <w:p w14:paraId="07222772" w14:textId="77777777" w:rsidR="00C4273E" w:rsidRDefault="00C4273E" w:rsidP="00B74D9E">
      <w:pPr>
        <w:spacing w:after="0"/>
      </w:pPr>
      <w:r>
        <w:rPr>
          <w:sz w:val="18"/>
          <w:szCs w:val="18"/>
        </w:rPr>
        <w:t>1.1.2.</w:t>
      </w:r>
    </w:p>
    <w:p w14:paraId="444FE6B4" w14:textId="77777777" w:rsidR="00C4273E" w:rsidRDefault="00C4273E" w:rsidP="00B74D9E">
      <w:pPr>
        <w:spacing w:after="0"/>
      </w:pPr>
      <w:r>
        <w:rPr>
          <w:sz w:val="18"/>
          <w:szCs w:val="18"/>
        </w:rPr>
        <w:t>2 ways to call Scalar-valued Function</w:t>
      </w:r>
    </w:p>
    <w:p w14:paraId="48525A43" w14:textId="77777777" w:rsidR="00C4273E" w:rsidRDefault="00C4273E" w:rsidP="00B74D9E">
      <w:pPr>
        <w:spacing w:after="0"/>
      </w:pPr>
      <w:r>
        <w:rPr>
          <w:sz w:val="18"/>
          <w:szCs w:val="18"/>
        </w:rPr>
        <w:t>-- [</w:t>
      </w:r>
      <w:proofErr w:type="spellStart"/>
      <w:r>
        <w:rPr>
          <w:sz w:val="18"/>
          <w:szCs w:val="18"/>
        </w:rPr>
        <w:t>DatabaseName</w:t>
      </w:r>
      <w:proofErr w:type="spellEnd"/>
      <w:proofErr w:type="gramStart"/>
      <w:r>
        <w:rPr>
          <w:sz w:val="18"/>
          <w:szCs w:val="18"/>
        </w:rPr>
        <w:t>].[</w:t>
      </w:r>
      <w:proofErr w:type="spellStart"/>
      <w:proofErr w:type="gramEnd"/>
      <w:r>
        <w:rPr>
          <w:sz w:val="18"/>
          <w:szCs w:val="18"/>
        </w:rPr>
        <w:t>SchemaName</w:t>
      </w:r>
      <w:proofErr w:type="spellEnd"/>
      <w:r>
        <w:rPr>
          <w:sz w:val="18"/>
          <w:szCs w:val="18"/>
        </w:rPr>
        <w:t>].[</w:t>
      </w:r>
      <w:proofErr w:type="spellStart"/>
      <w:r>
        <w:rPr>
          <w:sz w:val="18"/>
          <w:szCs w:val="18"/>
        </w:rPr>
        <w:t>ScalarValuedFunctionName</w:t>
      </w:r>
      <w:proofErr w:type="spellEnd"/>
      <w:r>
        <w:rPr>
          <w:sz w:val="18"/>
          <w:szCs w:val="18"/>
        </w:rPr>
        <w:t>]</w:t>
      </w:r>
    </w:p>
    <w:p w14:paraId="1A5D9223" w14:textId="77777777" w:rsidR="00C4273E" w:rsidRDefault="00C4273E" w:rsidP="00B74D9E">
      <w:pPr>
        <w:spacing w:after="0"/>
      </w:pPr>
      <w:r>
        <w:rPr>
          <w:sz w:val="18"/>
          <w:szCs w:val="18"/>
        </w:rPr>
        <w:t>or</w:t>
      </w:r>
    </w:p>
    <w:p w14:paraId="12BBFB5F" w14:textId="77777777" w:rsidR="00C4273E" w:rsidRDefault="00C4273E" w:rsidP="00B74D9E">
      <w:pPr>
        <w:spacing w:after="0"/>
      </w:pPr>
      <w:r>
        <w:rPr>
          <w:sz w:val="18"/>
          <w:szCs w:val="18"/>
        </w:rPr>
        <w:t>--USE [</w:t>
      </w:r>
      <w:proofErr w:type="spellStart"/>
      <w:r>
        <w:rPr>
          <w:sz w:val="18"/>
          <w:szCs w:val="18"/>
        </w:rPr>
        <w:t>DatabaseName</w:t>
      </w:r>
      <w:proofErr w:type="spellEnd"/>
      <w:r>
        <w:rPr>
          <w:sz w:val="18"/>
          <w:szCs w:val="18"/>
        </w:rPr>
        <w:t>]</w:t>
      </w:r>
    </w:p>
    <w:p w14:paraId="50A716E5" w14:textId="77777777" w:rsidR="00C4273E" w:rsidRDefault="00C4273E" w:rsidP="00B74D9E">
      <w:pPr>
        <w:spacing w:after="0"/>
      </w:pPr>
      <w:r>
        <w:rPr>
          <w:sz w:val="18"/>
          <w:szCs w:val="18"/>
        </w:rPr>
        <w:t>--GO</w:t>
      </w:r>
    </w:p>
    <w:p w14:paraId="35262F8D" w14:textId="77777777" w:rsidR="00C4273E" w:rsidRDefault="00C4273E" w:rsidP="00B74D9E">
      <w:pPr>
        <w:spacing w:after="0"/>
      </w:pPr>
      <w:r>
        <w:rPr>
          <w:sz w:val="18"/>
          <w:szCs w:val="18"/>
        </w:rPr>
        <w:t>--[</w:t>
      </w:r>
      <w:proofErr w:type="spellStart"/>
      <w:r>
        <w:rPr>
          <w:sz w:val="18"/>
          <w:szCs w:val="18"/>
        </w:rPr>
        <w:t>SchemaName</w:t>
      </w:r>
      <w:proofErr w:type="spellEnd"/>
      <w:proofErr w:type="gramStart"/>
      <w:r>
        <w:rPr>
          <w:sz w:val="18"/>
          <w:szCs w:val="18"/>
        </w:rPr>
        <w:t>].[</w:t>
      </w:r>
      <w:proofErr w:type="spellStart"/>
      <w:proofErr w:type="gramEnd"/>
      <w:r>
        <w:rPr>
          <w:sz w:val="18"/>
          <w:szCs w:val="18"/>
        </w:rPr>
        <w:t>ScalarValuedFunctionName</w:t>
      </w:r>
      <w:proofErr w:type="spellEnd"/>
      <w:r>
        <w:rPr>
          <w:sz w:val="18"/>
          <w:szCs w:val="18"/>
        </w:rPr>
        <w:t>]</w:t>
      </w:r>
    </w:p>
    <w:p w14:paraId="14FAFE54" w14:textId="77777777" w:rsidR="00C4273E" w:rsidRDefault="00C4273E" w:rsidP="00B74D9E">
      <w:pPr>
        <w:spacing w:after="0"/>
      </w:pPr>
      <w:r>
        <w:rPr>
          <w:sz w:val="18"/>
          <w:szCs w:val="18"/>
        </w:rPr>
        <w:lastRenderedPageBreak/>
        <w:t>---------------</w:t>
      </w:r>
    </w:p>
    <w:p w14:paraId="7BFBA8A4" w14:textId="77777777" w:rsidR="00C4273E" w:rsidRDefault="00C4273E" w:rsidP="00B74D9E">
      <w:pPr>
        <w:spacing w:after="0"/>
      </w:pPr>
      <w:r>
        <w:rPr>
          <w:sz w:val="18"/>
          <w:szCs w:val="18"/>
        </w:rPr>
        <w:t>1.1.3.</w:t>
      </w:r>
    </w:p>
    <w:p w14:paraId="00818A67" w14:textId="77777777" w:rsidR="00C4273E" w:rsidRDefault="00C4273E" w:rsidP="00B74D9E">
      <w:pPr>
        <w:spacing w:after="0"/>
      </w:pPr>
      <w:r>
        <w:rPr>
          <w:sz w:val="18"/>
          <w:szCs w:val="18"/>
        </w:rPr>
        <w:t>Database Name --&gt; Programmability --&gt;</w:t>
      </w:r>
    </w:p>
    <w:p w14:paraId="04A73769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Functions  --</w:t>
      </w:r>
      <w:proofErr w:type="gramEnd"/>
      <w:r>
        <w:rPr>
          <w:sz w:val="18"/>
          <w:szCs w:val="18"/>
        </w:rPr>
        <w:t>&gt; Scalar-valued Function</w:t>
      </w:r>
    </w:p>
    <w:p w14:paraId="1E056E25" w14:textId="77777777" w:rsidR="00C4273E" w:rsidRDefault="00C4273E" w:rsidP="00B74D9E">
      <w:pPr>
        <w:spacing w:after="0"/>
      </w:pPr>
      <w:r>
        <w:rPr>
          <w:sz w:val="18"/>
          <w:szCs w:val="18"/>
        </w:rPr>
        <w:t>1.1.4.</w:t>
      </w:r>
    </w:p>
    <w:p w14:paraId="515F4CDA" w14:textId="77777777" w:rsidR="00C4273E" w:rsidRDefault="00C4273E" w:rsidP="00B74D9E">
      <w:pPr>
        <w:spacing w:after="0"/>
      </w:pPr>
      <w:r>
        <w:rPr>
          <w:sz w:val="18"/>
          <w:szCs w:val="18"/>
        </w:rPr>
        <w:t>May or may not have parameters.</w:t>
      </w:r>
    </w:p>
    <w:p w14:paraId="501425B7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Return </w:t>
      </w:r>
      <w:proofErr w:type="spellStart"/>
      <w:r>
        <w:rPr>
          <w:sz w:val="18"/>
          <w:szCs w:val="18"/>
        </w:rPr>
        <w:t>a</w:t>
      </w:r>
      <w:proofErr w:type="spellEnd"/>
      <w:r>
        <w:rPr>
          <w:sz w:val="18"/>
          <w:szCs w:val="18"/>
        </w:rPr>
        <w:t xml:space="preserve"> any data type single (scalar) value.</w:t>
      </w:r>
    </w:p>
    <w:p w14:paraId="2FF7CFD3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Except text, </w:t>
      </w:r>
      <w:proofErr w:type="spellStart"/>
      <w:r>
        <w:rPr>
          <w:sz w:val="18"/>
          <w:szCs w:val="18"/>
        </w:rPr>
        <w:t>ntext</w:t>
      </w:r>
      <w:proofErr w:type="spellEnd"/>
      <w:r>
        <w:rPr>
          <w:sz w:val="18"/>
          <w:szCs w:val="18"/>
        </w:rPr>
        <w:t>, image, cursor, and timestamp.</w:t>
      </w:r>
    </w:p>
    <w:p w14:paraId="50EC8C2C" w14:textId="77777777" w:rsidR="00C4273E" w:rsidRDefault="00C4273E" w:rsidP="00B74D9E">
      <w:pPr>
        <w:spacing w:after="0"/>
      </w:pPr>
      <w:r>
        <w:rPr>
          <w:sz w:val="18"/>
          <w:szCs w:val="18"/>
        </w:rPr>
        <w:t>1.1.5.</w:t>
      </w:r>
    </w:p>
    <w:p w14:paraId="1DCA4882" w14:textId="77777777" w:rsidR="00C4273E" w:rsidRDefault="00C4273E" w:rsidP="00B74D9E">
      <w:pPr>
        <w:spacing w:after="0"/>
      </w:pPr>
      <w:r>
        <w:rPr>
          <w:sz w:val="18"/>
          <w:szCs w:val="18"/>
        </w:rPr>
        <w:t>Stored Procedure can NOT be used in a</w:t>
      </w:r>
    </w:p>
    <w:p w14:paraId="744C5281" w14:textId="77777777" w:rsidR="00C4273E" w:rsidRDefault="00C4273E" w:rsidP="00B74D9E">
      <w:pPr>
        <w:spacing w:after="0"/>
      </w:pPr>
      <w:r>
        <w:rPr>
          <w:sz w:val="18"/>
          <w:szCs w:val="18"/>
        </w:rPr>
        <w:t>SELECT or WHERE clause,</w:t>
      </w:r>
    </w:p>
    <w:p w14:paraId="2F06104E" w14:textId="77777777" w:rsidR="00C4273E" w:rsidRDefault="00C4273E" w:rsidP="00B74D9E">
      <w:pPr>
        <w:spacing w:after="0"/>
      </w:pPr>
      <w:r>
        <w:rPr>
          <w:sz w:val="18"/>
          <w:szCs w:val="18"/>
        </w:rPr>
        <w:t>but Scalar-Valued functions can.</w:t>
      </w:r>
    </w:p>
    <w:p w14:paraId="16AC5A7A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-----</w:t>
      </w:r>
    </w:p>
    <w:p w14:paraId="6D17C180" w14:textId="77777777" w:rsidR="00C4273E" w:rsidRDefault="00C4273E" w:rsidP="00B74D9E">
      <w:pPr>
        <w:spacing w:after="0"/>
      </w:pPr>
      <w:r>
        <w:rPr>
          <w:sz w:val="18"/>
          <w:szCs w:val="18"/>
        </w:rPr>
        <w:t>1.2. Inline Table-Valued functions</w:t>
      </w:r>
    </w:p>
    <w:p w14:paraId="43673AC5" w14:textId="77777777" w:rsidR="00C4273E" w:rsidRDefault="00C4273E" w:rsidP="00B74D9E">
      <w:pPr>
        <w:spacing w:after="0"/>
      </w:pPr>
      <w:r>
        <w:rPr>
          <w:sz w:val="18"/>
          <w:szCs w:val="18"/>
        </w:rPr>
        <w:t>1.2.1.</w:t>
      </w:r>
    </w:p>
    <w:p w14:paraId="6A46675D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CREATE FUNCTION </w:t>
      </w:r>
      <w:proofErr w:type="spellStart"/>
      <w:r>
        <w:rPr>
          <w:sz w:val="18"/>
          <w:szCs w:val="18"/>
        </w:rPr>
        <w:t>TanleValueFunctionName</w:t>
      </w:r>
      <w:proofErr w:type="spellEnd"/>
    </w:p>
    <w:p w14:paraId="29F845C9" w14:textId="77777777" w:rsidR="00C4273E" w:rsidRDefault="00C4273E" w:rsidP="00B74D9E">
      <w:pPr>
        <w:spacing w:after="0"/>
      </w:pPr>
      <w:r>
        <w:rPr>
          <w:sz w:val="18"/>
          <w:szCs w:val="18"/>
        </w:rPr>
        <w:t>--(</w:t>
      </w:r>
    </w:p>
    <w:p w14:paraId="3499F22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@Param1 </w:t>
      </w:r>
      <w:proofErr w:type="spell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>,</w:t>
      </w:r>
    </w:p>
    <w:p w14:paraId="10ECB777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@Param2 </w:t>
      </w:r>
      <w:proofErr w:type="spellStart"/>
      <w:r>
        <w:rPr>
          <w:sz w:val="18"/>
          <w:szCs w:val="18"/>
        </w:rPr>
        <w:t>DataType</w:t>
      </w:r>
      <w:proofErr w:type="spellEnd"/>
    </w:p>
    <w:p w14:paraId="64470128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...,</w:t>
      </w:r>
    </w:p>
    <w:p w14:paraId="13044CD3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@ParamN </w:t>
      </w:r>
      <w:proofErr w:type="spellStart"/>
      <w:r>
        <w:rPr>
          <w:sz w:val="18"/>
          <w:szCs w:val="18"/>
        </w:rPr>
        <w:t>DataType</w:t>
      </w:r>
      <w:proofErr w:type="spellEnd"/>
    </w:p>
    <w:p w14:paraId="270406B5" w14:textId="77777777" w:rsidR="00C4273E" w:rsidRDefault="00C4273E" w:rsidP="00B74D9E">
      <w:pPr>
        <w:spacing w:after="0"/>
      </w:pPr>
      <w:r>
        <w:rPr>
          <w:sz w:val="18"/>
          <w:szCs w:val="18"/>
        </w:rPr>
        <w:t>--)</w:t>
      </w:r>
    </w:p>
    <w:p w14:paraId="60820F3D" w14:textId="77777777" w:rsidR="00C4273E" w:rsidRDefault="00C4273E" w:rsidP="00B74D9E">
      <w:pPr>
        <w:spacing w:after="0"/>
      </w:pPr>
      <w:r>
        <w:rPr>
          <w:sz w:val="18"/>
          <w:szCs w:val="18"/>
        </w:rPr>
        <w:t>--RETURNS TABLE</w:t>
      </w:r>
    </w:p>
    <w:p w14:paraId="788F8DEB" w14:textId="77777777" w:rsidR="00C4273E" w:rsidRDefault="00C4273E" w:rsidP="00B74D9E">
      <w:pPr>
        <w:spacing w:after="0"/>
      </w:pPr>
      <w:r>
        <w:rPr>
          <w:sz w:val="18"/>
          <w:szCs w:val="18"/>
        </w:rPr>
        <w:t>--AS</w:t>
      </w:r>
    </w:p>
    <w:p w14:paraId="36446CC1" w14:textId="77777777" w:rsidR="00C4273E" w:rsidRDefault="00C4273E" w:rsidP="00B74D9E">
      <w:pPr>
        <w:spacing w:after="0"/>
      </w:pPr>
      <w:r>
        <w:rPr>
          <w:sz w:val="18"/>
          <w:szCs w:val="18"/>
        </w:rPr>
        <w:t>--RETURN (</w:t>
      </w:r>
    </w:p>
    <w:p w14:paraId="7A0CEFAB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</w:t>
      </w:r>
      <w:proofErr w:type="spellStart"/>
      <w:r>
        <w:rPr>
          <w:sz w:val="18"/>
          <w:szCs w:val="18"/>
        </w:rPr>
        <w:t>Select_Statement</w:t>
      </w:r>
      <w:proofErr w:type="spellEnd"/>
    </w:p>
    <w:p w14:paraId="5D535EDE" w14:textId="77777777" w:rsidR="00C4273E" w:rsidRDefault="00C4273E" w:rsidP="00B74D9E">
      <w:pPr>
        <w:spacing w:after="0"/>
      </w:pPr>
      <w:r>
        <w:rPr>
          <w:sz w:val="18"/>
          <w:szCs w:val="18"/>
        </w:rPr>
        <w:t>--)</w:t>
      </w:r>
    </w:p>
    <w:p w14:paraId="626B4C47" w14:textId="77777777" w:rsidR="00C4273E" w:rsidRDefault="00C4273E" w:rsidP="00B74D9E">
      <w:pPr>
        <w:spacing w:after="0"/>
      </w:pPr>
      <w:r>
        <w:rPr>
          <w:sz w:val="18"/>
          <w:szCs w:val="18"/>
        </w:rPr>
        <w:t>1.2.2.</w:t>
      </w:r>
    </w:p>
    <w:p w14:paraId="495A33A2" w14:textId="77777777" w:rsidR="00C4273E" w:rsidRDefault="00C4273E" w:rsidP="00B74D9E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247BA0A6" w14:textId="77777777" w:rsidR="00C4273E" w:rsidRDefault="00C4273E" w:rsidP="00B74D9E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TanleValueFunctionName</w:t>
      </w:r>
      <w:proofErr w:type="spellEnd"/>
      <w:r>
        <w:rPr>
          <w:sz w:val="18"/>
          <w:szCs w:val="18"/>
        </w:rPr>
        <w:t>('Male'</w:t>
      </w:r>
      <w:proofErr w:type="gramStart"/>
      <w:r>
        <w:rPr>
          <w:sz w:val="18"/>
          <w:szCs w:val="18"/>
        </w:rPr>
        <w:t>);</w:t>
      </w:r>
      <w:proofErr w:type="gramEnd"/>
    </w:p>
    <w:p w14:paraId="35CECF21" w14:textId="77777777" w:rsidR="00C4273E" w:rsidRDefault="00C4273E" w:rsidP="00B74D9E">
      <w:pPr>
        <w:spacing w:after="0"/>
      </w:pPr>
      <w:r>
        <w:rPr>
          <w:sz w:val="18"/>
          <w:szCs w:val="18"/>
        </w:rPr>
        <w:t>Table-Valued functions acting as normal table.</w:t>
      </w:r>
    </w:p>
    <w:p w14:paraId="59ED021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It Can used in FROM </w:t>
      </w:r>
      <w:proofErr w:type="gramStart"/>
      <w:r>
        <w:rPr>
          <w:sz w:val="18"/>
          <w:szCs w:val="18"/>
        </w:rPr>
        <w:t>clause, and</w:t>
      </w:r>
      <w:proofErr w:type="gramEnd"/>
      <w:r>
        <w:rPr>
          <w:sz w:val="18"/>
          <w:szCs w:val="18"/>
        </w:rPr>
        <w:t xml:space="preserve"> Join Other Table.</w:t>
      </w:r>
    </w:p>
    <w:p w14:paraId="747756FF" w14:textId="77777777" w:rsidR="00C4273E" w:rsidRDefault="00C4273E" w:rsidP="00B74D9E">
      <w:pPr>
        <w:spacing w:after="0"/>
      </w:pPr>
      <w:r>
        <w:rPr>
          <w:sz w:val="18"/>
          <w:szCs w:val="18"/>
        </w:rPr>
        <w:t>It Can used in Functional View.</w:t>
      </w:r>
    </w:p>
    <w:p w14:paraId="21515885" w14:textId="77777777" w:rsidR="00C4273E" w:rsidRDefault="00C4273E" w:rsidP="00B74D9E">
      <w:pPr>
        <w:spacing w:after="0"/>
      </w:pPr>
      <w:r>
        <w:rPr>
          <w:sz w:val="18"/>
          <w:szCs w:val="18"/>
        </w:rPr>
        <w:t>1.2.3.</w:t>
      </w:r>
    </w:p>
    <w:p w14:paraId="48BD9EBD" w14:textId="77777777" w:rsidR="00C4273E" w:rsidRDefault="00C4273E" w:rsidP="00B74D9E">
      <w:pPr>
        <w:spacing w:after="0"/>
      </w:pPr>
      <w:r>
        <w:rPr>
          <w:sz w:val="18"/>
          <w:szCs w:val="18"/>
        </w:rPr>
        <w:t>Database Name --&gt; Programmability --&gt;</w:t>
      </w:r>
    </w:p>
    <w:p w14:paraId="2D7F89E2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Functions  --</w:t>
      </w:r>
      <w:proofErr w:type="gramEnd"/>
      <w:r>
        <w:rPr>
          <w:sz w:val="18"/>
          <w:szCs w:val="18"/>
        </w:rPr>
        <w:t>&gt; Table-Valued functions</w:t>
      </w:r>
    </w:p>
    <w:p w14:paraId="10D9790C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-----</w:t>
      </w:r>
    </w:p>
    <w:p w14:paraId="020581F4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1.3. </w:t>
      </w:r>
      <w:proofErr w:type="spellStart"/>
      <w:r>
        <w:rPr>
          <w:sz w:val="18"/>
          <w:szCs w:val="18"/>
        </w:rPr>
        <w:t>Multistatement</w:t>
      </w:r>
      <w:proofErr w:type="spellEnd"/>
      <w:r>
        <w:rPr>
          <w:sz w:val="18"/>
          <w:szCs w:val="18"/>
        </w:rPr>
        <w:t xml:space="preserve"> Table-Valued </w:t>
      </w:r>
      <w:proofErr w:type="gramStart"/>
      <w:r>
        <w:rPr>
          <w:sz w:val="18"/>
          <w:szCs w:val="18"/>
        </w:rPr>
        <w:t>Functions(</w:t>
      </w:r>
      <w:proofErr w:type="gramEnd"/>
      <w:r>
        <w:rPr>
          <w:sz w:val="18"/>
          <w:szCs w:val="18"/>
        </w:rPr>
        <w:t>MSTVF)</w:t>
      </w:r>
    </w:p>
    <w:p w14:paraId="285710C9" w14:textId="77777777" w:rsidR="00C4273E" w:rsidRDefault="00C4273E" w:rsidP="00B74D9E">
      <w:pPr>
        <w:spacing w:after="0"/>
      </w:pPr>
      <w:r>
        <w:rPr>
          <w:sz w:val="18"/>
          <w:szCs w:val="18"/>
        </w:rPr>
        <w:t>1.3.1.</w:t>
      </w:r>
    </w:p>
    <w:p w14:paraId="2F2BA9C4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CREATE FUNCTION </w:t>
      </w:r>
      <w:proofErr w:type="spellStart"/>
      <w:r>
        <w:rPr>
          <w:sz w:val="18"/>
          <w:szCs w:val="18"/>
        </w:rPr>
        <w:t>fn_MultistatementTableValuedFunctionName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( )</w:t>
      </w:r>
      <w:proofErr w:type="gramEnd"/>
    </w:p>
    <w:p w14:paraId="391C9E45" w14:textId="77777777" w:rsidR="00C4273E" w:rsidRDefault="00C4273E" w:rsidP="00B74D9E">
      <w:pPr>
        <w:spacing w:after="0"/>
      </w:pPr>
      <w:r>
        <w:rPr>
          <w:sz w:val="18"/>
          <w:szCs w:val="18"/>
        </w:rPr>
        <w:t>--RETURNS @Table TABLE</w:t>
      </w:r>
    </w:p>
    <w:p w14:paraId="19F07D48" w14:textId="77777777" w:rsidR="00C4273E" w:rsidRDefault="00C4273E" w:rsidP="00B74D9E">
      <w:pPr>
        <w:spacing w:after="0"/>
      </w:pPr>
      <w:r>
        <w:rPr>
          <w:sz w:val="18"/>
          <w:szCs w:val="18"/>
        </w:rPr>
        <w:t>--    (</w:t>
      </w:r>
    </w:p>
    <w:p w14:paraId="3A03002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parameter1 </w:t>
      </w:r>
      <w:proofErr w:type="spellStart"/>
      <w:proofErr w:type="gram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202ADA6D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parameter2 </w:t>
      </w:r>
      <w:proofErr w:type="spellStart"/>
      <w:proofErr w:type="gram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270A48CA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...</w:t>
      </w:r>
    </w:p>
    <w:p w14:paraId="509721E8" w14:textId="77777777" w:rsidR="00C4273E" w:rsidRDefault="00C4273E" w:rsidP="00B74D9E">
      <w:pPr>
        <w:spacing w:after="0"/>
      </w:pPr>
      <w:r>
        <w:rPr>
          <w:sz w:val="18"/>
          <w:szCs w:val="18"/>
        </w:rPr>
        <w:t>--    )</w:t>
      </w:r>
    </w:p>
    <w:p w14:paraId="50FCA7C8" w14:textId="77777777" w:rsidR="00C4273E" w:rsidRDefault="00C4273E" w:rsidP="00B74D9E">
      <w:pPr>
        <w:spacing w:after="0"/>
      </w:pPr>
      <w:r>
        <w:rPr>
          <w:sz w:val="18"/>
          <w:szCs w:val="18"/>
        </w:rPr>
        <w:t>--AS</w:t>
      </w:r>
    </w:p>
    <w:p w14:paraId="07BD9015" w14:textId="77777777" w:rsidR="00C4273E" w:rsidRDefault="00C4273E" w:rsidP="00B74D9E">
      <w:pPr>
        <w:spacing w:after="0"/>
      </w:pPr>
      <w:r>
        <w:rPr>
          <w:sz w:val="18"/>
          <w:szCs w:val="18"/>
        </w:rPr>
        <w:t>--    BEGIN</w:t>
      </w:r>
    </w:p>
    <w:p w14:paraId="0E4D22BD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INSERT  INTO</w:t>
      </w:r>
      <w:proofErr w:type="gramEnd"/>
      <w:r>
        <w:rPr>
          <w:sz w:val="18"/>
          <w:szCs w:val="18"/>
        </w:rPr>
        <w:t xml:space="preserve"> @Table</w:t>
      </w:r>
    </w:p>
    <w:p w14:paraId="403A6D79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  </w:t>
      </w:r>
      <w:proofErr w:type="gramStart"/>
      <w:r>
        <w:rPr>
          <w:sz w:val="18"/>
          <w:szCs w:val="18"/>
        </w:rPr>
        <w:t>SELECT  parameter</w:t>
      </w:r>
      <w:proofErr w:type="gramEnd"/>
      <w:r>
        <w:rPr>
          <w:sz w:val="18"/>
          <w:szCs w:val="18"/>
        </w:rPr>
        <w:t xml:space="preserve">1 </w:t>
      </w:r>
      <w:proofErr w:type="spell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 xml:space="preserve"> ,</w:t>
      </w:r>
    </w:p>
    <w:p w14:paraId="1C86995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                        parameter2 </w:t>
      </w:r>
      <w:proofErr w:type="spellStart"/>
      <w:proofErr w:type="gramStart"/>
      <w:r>
        <w:rPr>
          <w:sz w:val="18"/>
          <w:szCs w:val="18"/>
        </w:rPr>
        <w:t>dataType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72B67FE4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          ...</w:t>
      </w:r>
    </w:p>
    <w:p w14:paraId="5E553860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        FROM    Table</w:t>
      </w:r>
    </w:p>
    <w:p w14:paraId="0660A01B" w14:textId="77777777" w:rsidR="00C4273E" w:rsidRDefault="00C4273E" w:rsidP="00B74D9E">
      <w:pPr>
        <w:spacing w:after="0"/>
      </w:pPr>
      <w:r>
        <w:rPr>
          <w:sz w:val="18"/>
          <w:szCs w:val="18"/>
        </w:rPr>
        <w:t>--        </w:t>
      </w:r>
      <w:proofErr w:type="gramStart"/>
      <w:r>
        <w:rPr>
          <w:sz w:val="18"/>
          <w:szCs w:val="18"/>
        </w:rPr>
        <w:t>RETURN;</w:t>
      </w:r>
      <w:proofErr w:type="gramEnd"/>
    </w:p>
    <w:p w14:paraId="43EAEE7F" w14:textId="77777777" w:rsidR="00C4273E" w:rsidRDefault="00C4273E" w:rsidP="00B74D9E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26CC4AF1" w14:textId="77777777" w:rsidR="00C4273E" w:rsidRDefault="00C4273E" w:rsidP="00B74D9E">
      <w:pPr>
        <w:spacing w:after="0"/>
      </w:pPr>
      <w:r>
        <w:rPr>
          <w:sz w:val="18"/>
          <w:szCs w:val="18"/>
        </w:rPr>
        <w:t>1.3.2.</w:t>
      </w:r>
    </w:p>
    <w:p w14:paraId="0663BA00" w14:textId="77777777" w:rsidR="00C4273E" w:rsidRDefault="00C4273E" w:rsidP="00B74D9E">
      <w:pPr>
        <w:spacing w:after="0"/>
      </w:pPr>
      <w:r>
        <w:rPr>
          <w:sz w:val="18"/>
          <w:szCs w:val="18"/>
        </w:rPr>
        <w:t>Inline Table-Valued Function can use in View or underlying table.</w:t>
      </w:r>
    </w:p>
    <w:p w14:paraId="3AE33930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MutilStatement</w:t>
      </w:r>
      <w:proofErr w:type="spellEnd"/>
      <w:r>
        <w:rPr>
          <w:sz w:val="18"/>
          <w:szCs w:val="18"/>
        </w:rPr>
        <w:t xml:space="preserve"> Table-Valued function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>.</w:t>
      </w:r>
    </w:p>
    <w:p w14:paraId="3A15C034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1.</w:t>
      </w:r>
    </w:p>
    <w:p w14:paraId="6F7B5597" w14:textId="77777777" w:rsidR="00C4273E" w:rsidRDefault="00C4273E" w:rsidP="00B74D9E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UPDATE  </w:t>
      </w:r>
      <w:proofErr w:type="spellStart"/>
      <w:r>
        <w:rPr>
          <w:sz w:val="18"/>
          <w:szCs w:val="18"/>
        </w:rPr>
        <w:t>fn</w:t>
      </w:r>
      <w:proofErr w:type="gramEnd"/>
      <w:r>
        <w:rPr>
          <w:sz w:val="18"/>
          <w:szCs w:val="18"/>
        </w:rPr>
        <w:t>_ILTVF_GetGallGamers</w:t>
      </w:r>
      <w:proofErr w:type="spellEnd"/>
      <w:r>
        <w:rPr>
          <w:sz w:val="18"/>
          <w:szCs w:val="18"/>
        </w:rPr>
        <w:t>()</w:t>
      </w:r>
    </w:p>
    <w:p w14:paraId="698F85BA" w14:textId="77777777" w:rsidR="00C4273E" w:rsidRDefault="00C4273E" w:rsidP="00B74D9E">
      <w:pPr>
        <w:spacing w:after="0"/>
      </w:pPr>
      <w:r>
        <w:rPr>
          <w:sz w:val="18"/>
          <w:szCs w:val="18"/>
        </w:rPr>
        <w:t>--SET  </w:t>
      </w:r>
      <w:proofErr w:type="gramStart"/>
      <w:r>
        <w:rPr>
          <w:sz w:val="18"/>
          <w:szCs w:val="18"/>
        </w:rPr>
        <w:t>   [</w:t>
      </w:r>
      <w:proofErr w:type="gramEnd"/>
      <w:r>
        <w:rPr>
          <w:sz w:val="18"/>
          <w:szCs w:val="18"/>
        </w:rPr>
        <w:t>Name] += 'New'</w:t>
      </w:r>
    </w:p>
    <w:p w14:paraId="420A24C9" w14:textId="77777777" w:rsidR="00C4273E" w:rsidRDefault="00C4273E" w:rsidP="00B74D9E">
      <w:pPr>
        <w:spacing w:after="0"/>
      </w:pPr>
      <w:r>
        <w:rPr>
          <w:sz w:val="18"/>
          <w:szCs w:val="18"/>
        </w:rPr>
        <w:lastRenderedPageBreak/>
        <w:t>--WHERE   </w:t>
      </w:r>
      <w:proofErr w:type="spellStart"/>
      <w:r>
        <w:rPr>
          <w:sz w:val="18"/>
          <w:szCs w:val="18"/>
        </w:rPr>
        <w:t>GamerID</w:t>
      </w:r>
      <w:proofErr w:type="spellEnd"/>
      <w:r>
        <w:rPr>
          <w:sz w:val="18"/>
          <w:szCs w:val="18"/>
        </w:rPr>
        <w:t xml:space="preserve"> = </w:t>
      </w:r>
      <w:proofErr w:type="gramStart"/>
      <w:r>
        <w:rPr>
          <w:sz w:val="18"/>
          <w:szCs w:val="18"/>
        </w:rPr>
        <w:t>1;</w:t>
      </w:r>
      <w:proofErr w:type="gramEnd"/>
    </w:p>
    <w:p w14:paraId="1A32024C" w14:textId="77777777" w:rsidR="00C4273E" w:rsidRDefault="00C4273E" w:rsidP="00B74D9E">
      <w:pPr>
        <w:spacing w:after="0"/>
      </w:pPr>
      <w:r>
        <w:rPr>
          <w:sz w:val="18"/>
          <w:szCs w:val="18"/>
        </w:rPr>
        <w:t>ILTVF stand for inline Table-Valued Function</w:t>
      </w:r>
    </w:p>
    <w:p w14:paraId="0B8ED7D5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E.g.</w:t>
      </w:r>
      <w:proofErr w:type="gramEnd"/>
      <w:r>
        <w:rPr>
          <w:sz w:val="18"/>
          <w:szCs w:val="18"/>
        </w:rPr>
        <w:t>2.</w:t>
      </w:r>
    </w:p>
    <w:p w14:paraId="01FABF07" w14:textId="77777777" w:rsidR="00C4273E" w:rsidRDefault="00C4273E" w:rsidP="00B74D9E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UPDATE  </w:t>
      </w:r>
      <w:proofErr w:type="spellStart"/>
      <w:r>
        <w:rPr>
          <w:sz w:val="18"/>
          <w:szCs w:val="18"/>
        </w:rPr>
        <w:t>fn</w:t>
      </w:r>
      <w:proofErr w:type="gramEnd"/>
      <w:r>
        <w:rPr>
          <w:sz w:val="18"/>
          <w:szCs w:val="18"/>
        </w:rPr>
        <w:t>_MSTVF_GetALLGamers</w:t>
      </w:r>
      <w:proofErr w:type="spellEnd"/>
      <w:r>
        <w:rPr>
          <w:sz w:val="18"/>
          <w:szCs w:val="18"/>
        </w:rPr>
        <w:t>()</w:t>
      </w:r>
    </w:p>
    <w:p w14:paraId="0B7F2F4F" w14:textId="77777777" w:rsidR="00C4273E" w:rsidRDefault="00C4273E" w:rsidP="00B74D9E">
      <w:pPr>
        <w:spacing w:after="0"/>
      </w:pPr>
      <w:r>
        <w:rPr>
          <w:sz w:val="18"/>
          <w:szCs w:val="18"/>
        </w:rPr>
        <w:lastRenderedPageBreak/>
        <w:t>--SET  </w:t>
      </w:r>
      <w:proofErr w:type="gramStart"/>
      <w:r>
        <w:rPr>
          <w:sz w:val="18"/>
          <w:szCs w:val="18"/>
        </w:rPr>
        <w:t>   [</w:t>
      </w:r>
      <w:proofErr w:type="gramEnd"/>
      <w:r>
        <w:rPr>
          <w:sz w:val="18"/>
          <w:szCs w:val="18"/>
        </w:rPr>
        <w:t>Name] += 'New'</w:t>
      </w:r>
    </w:p>
    <w:p w14:paraId="2946B348" w14:textId="77777777" w:rsidR="00C4273E" w:rsidRDefault="00C4273E" w:rsidP="00B74D9E">
      <w:pPr>
        <w:spacing w:after="0"/>
      </w:pPr>
      <w:r>
        <w:rPr>
          <w:sz w:val="18"/>
          <w:szCs w:val="18"/>
        </w:rPr>
        <w:t>--WHERE   </w:t>
      </w:r>
      <w:proofErr w:type="spellStart"/>
      <w:r>
        <w:rPr>
          <w:sz w:val="18"/>
          <w:szCs w:val="18"/>
        </w:rPr>
        <w:t>GamerID</w:t>
      </w:r>
      <w:proofErr w:type="spellEnd"/>
      <w:r>
        <w:rPr>
          <w:sz w:val="18"/>
          <w:szCs w:val="18"/>
        </w:rPr>
        <w:t xml:space="preserve"> = </w:t>
      </w:r>
      <w:proofErr w:type="gramStart"/>
      <w:r>
        <w:rPr>
          <w:sz w:val="18"/>
          <w:szCs w:val="18"/>
        </w:rPr>
        <w:t>1;</w:t>
      </w:r>
      <w:proofErr w:type="gramEnd"/>
    </w:p>
    <w:p w14:paraId="1858A9DD" w14:textId="77777777" w:rsidR="00C4273E" w:rsidRDefault="00C4273E" w:rsidP="00B74D9E">
      <w:pPr>
        <w:spacing w:after="0"/>
      </w:pPr>
      <w:r>
        <w:rPr>
          <w:sz w:val="18"/>
          <w:szCs w:val="18"/>
        </w:rPr>
        <w:t>Error Message</w:t>
      </w:r>
    </w:p>
    <w:p w14:paraId="1C795047" w14:textId="77777777" w:rsidR="00C4273E" w:rsidRDefault="00C4273E" w:rsidP="00B74D9E">
      <w:pPr>
        <w:spacing w:after="0"/>
      </w:pPr>
      <w:r>
        <w:rPr>
          <w:sz w:val="18"/>
          <w:szCs w:val="18"/>
        </w:rPr>
        <w:t>--Msg 270, Level 16, State 1, Line 586</w:t>
      </w:r>
    </w:p>
    <w:p w14:paraId="75096C79" w14:textId="77777777" w:rsidR="00C4273E" w:rsidRDefault="00C4273E" w:rsidP="00B74D9E">
      <w:pPr>
        <w:spacing w:after="0"/>
      </w:pPr>
      <w:r>
        <w:rPr>
          <w:sz w:val="18"/>
          <w:szCs w:val="18"/>
        </w:rPr>
        <w:t>--Object '</w:t>
      </w:r>
      <w:proofErr w:type="spellStart"/>
      <w:r>
        <w:rPr>
          <w:sz w:val="18"/>
          <w:szCs w:val="18"/>
        </w:rPr>
        <w:t>fn_MSTVF_GetALLGamers</w:t>
      </w:r>
      <w:proofErr w:type="spellEnd"/>
      <w:r>
        <w:rPr>
          <w:sz w:val="18"/>
          <w:szCs w:val="18"/>
        </w:rPr>
        <w:t>' cannot be modified.</w:t>
      </w:r>
    </w:p>
    <w:p w14:paraId="05935AC1" w14:textId="77777777" w:rsidR="00C4273E" w:rsidRDefault="00C4273E" w:rsidP="00B74D9E">
      <w:pPr>
        <w:spacing w:after="0"/>
      </w:pPr>
      <w:r>
        <w:rPr>
          <w:sz w:val="18"/>
          <w:szCs w:val="18"/>
        </w:rPr>
        <w:t>2.</w:t>
      </w:r>
    </w:p>
    <w:p w14:paraId="010D527E" w14:textId="77777777" w:rsidR="00C4273E" w:rsidRDefault="00C4273E" w:rsidP="00B74D9E">
      <w:pPr>
        <w:spacing w:after="0"/>
      </w:pPr>
      <w:r>
        <w:rPr>
          <w:sz w:val="18"/>
          <w:szCs w:val="18"/>
        </w:rPr>
        <w:t>Deterministic VS Nondeterministic Function</w:t>
      </w:r>
    </w:p>
    <w:p w14:paraId="77225DF9" w14:textId="77777777" w:rsidR="00C4273E" w:rsidRDefault="00C4273E" w:rsidP="00B74D9E">
      <w:pPr>
        <w:spacing w:after="0"/>
      </w:pPr>
      <w:r>
        <w:rPr>
          <w:sz w:val="18"/>
          <w:szCs w:val="18"/>
        </w:rPr>
        <w:t>Reference:</w:t>
      </w:r>
    </w:p>
    <w:p w14:paraId="7C7C0E1E" w14:textId="77777777" w:rsidR="00C4273E" w:rsidRDefault="00000000" w:rsidP="00B74D9E">
      <w:pPr>
        <w:spacing w:after="0"/>
      </w:pPr>
      <w:hyperlink r:id="rId7" w:history="1">
        <w:r w:rsidR="00C4273E">
          <w:rPr>
            <w:rStyle w:val="Hyperlink"/>
            <w:sz w:val="18"/>
            <w:szCs w:val="18"/>
          </w:rPr>
          <w:t>https://docs.microsoft.com/en-us/sql/relational-databases/user-defined-functions/deterministic-and-nondeterministic-functions</w:t>
        </w:r>
      </w:hyperlink>
    </w:p>
    <w:p w14:paraId="3E369999" w14:textId="77777777" w:rsidR="00C4273E" w:rsidRDefault="00C4273E" w:rsidP="00B74D9E">
      <w:pPr>
        <w:spacing w:after="0"/>
      </w:pPr>
      <w:r>
        <w:rPr>
          <w:sz w:val="18"/>
          <w:szCs w:val="18"/>
        </w:rPr>
        <w:t>2.1. Deterministic Function</w:t>
      </w:r>
    </w:p>
    <w:p w14:paraId="4FAF506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The same input always </w:t>
      </w:r>
      <w:proofErr w:type="gramStart"/>
      <w:r>
        <w:rPr>
          <w:sz w:val="18"/>
          <w:szCs w:val="18"/>
        </w:rPr>
        <w:t>get</w:t>
      </w:r>
      <w:proofErr w:type="gramEnd"/>
      <w:r>
        <w:rPr>
          <w:sz w:val="18"/>
          <w:szCs w:val="18"/>
        </w:rPr>
        <w:t xml:space="preserve"> the </w:t>
      </w:r>
      <w:proofErr w:type="spellStart"/>
      <w:r>
        <w:rPr>
          <w:sz w:val="18"/>
          <w:szCs w:val="18"/>
        </w:rPr>
        <w:t>the</w:t>
      </w:r>
      <w:proofErr w:type="spellEnd"/>
      <w:r>
        <w:rPr>
          <w:sz w:val="18"/>
          <w:szCs w:val="18"/>
        </w:rPr>
        <w:t xml:space="preserve"> same output.</w:t>
      </w:r>
    </w:p>
    <w:p w14:paraId="13AD819A" w14:textId="77777777" w:rsidR="00C4273E" w:rsidRDefault="00C4273E" w:rsidP="00B74D9E">
      <w:pPr>
        <w:spacing w:after="0"/>
      </w:pPr>
      <w:r>
        <w:rPr>
          <w:sz w:val="18"/>
          <w:szCs w:val="18"/>
        </w:rPr>
        <w:t>E.g.</w:t>
      </w:r>
    </w:p>
    <w:p w14:paraId="0251AB2B" w14:textId="77777777" w:rsidR="00C4273E" w:rsidRDefault="00C4273E" w:rsidP="00B74D9E">
      <w:pPr>
        <w:spacing w:after="0"/>
      </w:pPr>
      <w:r>
        <w:rPr>
          <w:sz w:val="18"/>
          <w:szCs w:val="18"/>
        </w:rPr>
        <w:t>All Aggregate function are Deterministic Function.</w:t>
      </w:r>
    </w:p>
    <w:p w14:paraId="12204945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Sum(</w:t>
      </w:r>
      <w:proofErr w:type="gramEnd"/>
      <w:r>
        <w:rPr>
          <w:sz w:val="18"/>
          <w:szCs w:val="18"/>
        </w:rPr>
        <w:t>), AVG(), Square(), Power() and Count().</w:t>
      </w:r>
    </w:p>
    <w:p w14:paraId="7BA79BD4" w14:textId="77777777" w:rsidR="00C4273E" w:rsidRDefault="00C4273E" w:rsidP="00B74D9E">
      <w:pPr>
        <w:spacing w:after="0"/>
      </w:pPr>
      <w:r>
        <w:rPr>
          <w:sz w:val="18"/>
          <w:szCs w:val="18"/>
        </w:rPr>
        <w:t>----------</w:t>
      </w:r>
    </w:p>
    <w:p w14:paraId="68121AF6" w14:textId="77777777" w:rsidR="00C4273E" w:rsidRDefault="00C4273E" w:rsidP="00B74D9E">
      <w:pPr>
        <w:spacing w:after="0"/>
      </w:pPr>
      <w:r>
        <w:rPr>
          <w:sz w:val="18"/>
          <w:szCs w:val="18"/>
        </w:rPr>
        <w:t>2.2. Nondeterministic Function</w:t>
      </w:r>
    </w:p>
    <w:p w14:paraId="19A12E74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The same input but always return </w:t>
      </w:r>
      <w:proofErr w:type="spellStart"/>
      <w:r>
        <w:rPr>
          <w:sz w:val="18"/>
          <w:szCs w:val="18"/>
        </w:rPr>
        <w:t>differenct</w:t>
      </w:r>
      <w:proofErr w:type="spellEnd"/>
      <w:r>
        <w:rPr>
          <w:sz w:val="18"/>
          <w:szCs w:val="18"/>
        </w:rPr>
        <w:t xml:space="preserve"> output.</w:t>
      </w:r>
    </w:p>
    <w:p w14:paraId="577FDEDF" w14:textId="77777777" w:rsidR="00C4273E" w:rsidRDefault="00C4273E" w:rsidP="00B74D9E">
      <w:pPr>
        <w:spacing w:after="0"/>
      </w:pPr>
      <w:r>
        <w:rPr>
          <w:sz w:val="18"/>
          <w:szCs w:val="18"/>
        </w:rPr>
        <w:t>E.g.</w:t>
      </w:r>
    </w:p>
    <w:p w14:paraId="5F95FCD5" w14:textId="77777777" w:rsidR="00C4273E" w:rsidRDefault="00C4273E" w:rsidP="00B74D9E">
      <w:pPr>
        <w:spacing w:after="0"/>
      </w:pPr>
      <w:proofErr w:type="spellStart"/>
      <w:proofErr w:type="gramStart"/>
      <w:r>
        <w:rPr>
          <w:sz w:val="18"/>
          <w:szCs w:val="18"/>
        </w:rPr>
        <w:t>GetDate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 and CURRENT_TIMESTAMP</w:t>
      </w:r>
    </w:p>
    <w:p w14:paraId="18115FD5" w14:textId="77777777" w:rsidR="00C4273E" w:rsidRDefault="00C4273E" w:rsidP="00B74D9E">
      <w:pPr>
        <w:spacing w:after="0"/>
      </w:pPr>
      <w:proofErr w:type="gramStart"/>
      <w:r>
        <w:rPr>
          <w:sz w:val="18"/>
          <w:szCs w:val="18"/>
        </w:rPr>
        <w:t>Rand(</w:t>
      </w:r>
      <w:proofErr w:type="gramEnd"/>
      <w:r>
        <w:rPr>
          <w:sz w:val="18"/>
          <w:szCs w:val="18"/>
        </w:rPr>
        <w:t>) function is a Non-deterministic function</w:t>
      </w:r>
    </w:p>
    <w:p w14:paraId="6D9629CB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But </w:t>
      </w:r>
      <w:proofErr w:type="gramStart"/>
      <w:r>
        <w:rPr>
          <w:sz w:val="18"/>
          <w:szCs w:val="18"/>
        </w:rPr>
        <w:t>Rand(</w:t>
      </w:r>
      <w:proofErr w:type="gramEnd"/>
      <w:r>
        <w:rPr>
          <w:sz w:val="18"/>
          <w:szCs w:val="18"/>
        </w:rPr>
        <w:t>1) where seed=1 is Deterministic Function</w:t>
      </w:r>
    </w:p>
    <w:p w14:paraId="34CE5286" w14:textId="77777777" w:rsidR="00C4273E" w:rsidRDefault="00C4273E" w:rsidP="00B74D9E">
      <w:pPr>
        <w:spacing w:after="0"/>
      </w:pPr>
      <w:r>
        <w:rPr>
          <w:sz w:val="18"/>
          <w:szCs w:val="18"/>
        </w:rPr>
        <w:t>-----------</w:t>
      </w:r>
    </w:p>
    <w:p w14:paraId="6A40A93B" w14:textId="77777777" w:rsidR="00C4273E" w:rsidRDefault="00C4273E" w:rsidP="00B74D9E">
      <w:pPr>
        <w:spacing w:after="0"/>
      </w:pPr>
      <w:r>
        <w:rPr>
          <w:sz w:val="18"/>
          <w:szCs w:val="18"/>
        </w:rPr>
        <w:t>3.</w:t>
      </w:r>
    </w:p>
    <w:p w14:paraId="4DA9325F" w14:textId="77777777" w:rsidR="00C4273E" w:rsidRDefault="00C4273E" w:rsidP="00B74D9E">
      <w:pPr>
        <w:spacing w:after="0"/>
      </w:pPr>
      <w:r>
        <w:rPr>
          <w:sz w:val="18"/>
          <w:szCs w:val="18"/>
        </w:rPr>
        <w:t>Scalar-Valued Function</w:t>
      </w:r>
    </w:p>
    <w:p w14:paraId="6EFE3C9A" w14:textId="77777777" w:rsidR="00C4273E" w:rsidRDefault="00C4273E" w:rsidP="00B74D9E">
      <w:pPr>
        <w:spacing w:after="0"/>
      </w:pPr>
      <w:r>
        <w:rPr>
          <w:sz w:val="18"/>
          <w:szCs w:val="18"/>
        </w:rPr>
        <w:t>3.1.</w:t>
      </w:r>
    </w:p>
    <w:p w14:paraId="2A67D4D6" w14:textId="77777777" w:rsidR="00C4273E" w:rsidRDefault="00C4273E" w:rsidP="00B74D9E">
      <w:pPr>
        <w:spacing w:after="0"/>
      </w:pPr>
      <w:r>
        <w:rPr>
          <w:sz w:val="18"/>
          <w:szCs w:val="18"/>
        </w:rPr>
        <w:t>--With Encryption</w:t>
      </w:r>
    </w:p>
    <w:p w14:paraId="6C5CD701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After encryption, you may not read the text of Function </w:t>
      </w:r>
      <w:proofErr w:type="gramStart"/>
      <w:r>
        <w:rPr>
          <w:sz w:val="18"/>
          <w:szCs w:val="18"/>
        </w:rPr>
        <w:t>any more</w:t>
      </w:r>
      <w:proofErr w:type="gramEnd"/>
      <w:r>
        <w:rPr>
          <w:sz w:val="18"/>
          <w:szCs w:val="18"/>
        </w:rPr>
        <w:t>.</w:t>
      </w:r>
    </w:p>
    <w:p w14:paraId="40B12338" w14:textId="77777777" w:rsidR="00C4273E" w:rsidRDefault="00C4273E" w:rsidP="00B74D9E">
      <w:pPr>
        <w:spacing w:after="0"/>
      </w:pPr>
      <w:r>
        <w:rPr>
          <w:sz w:val="18"/>
          <w:szCs w:val="18"/>
        </w:rPr>
        <w:t>3.2.</w:t>
      </w:r>
    </w:p>
    <w:p w14:paraId="66A0FDDF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--With </w:t>
      </w:r>
      <w:proofErr w:type="spellStart"/>
      <w:r>
        <w:rPr>
          <w:sz w:val="18"/>
          <w:szCs w:val="18"/>
        </w:rPr>
        <w:t>SchemaBinding</w:t>
      </w:r>
      <w:proofErr w:type="spellEnd"/>
    </w:p>
    <w:p w14:paraId="49384EBE" w14:textId="77777777" w:rsidR="00C4273E" w:rsidRDefault="00C4273E" w:rsidP="00B74D9E">
      <w:pPr>
        <w:spacing w:after="0"/>
      </w:pPr>
      <w:r>
        <w:rPr>
          <w:sz w:val="18"/>
          <w:szCs w:val="18"/>
        </w:rPr>
        <w:t xml:space="preserve">After </w:t>
      </w:r>
      <w:proofErr w:type="spellStart"/>
      <w:r>
        <w:rPr>
          <w:sz w:val="18"/>
          <w:szCs w:val="18"/>
        </w:rPr>
        <w:t>SchemaBinding</w:t>
      </w:r>
      <w:proofErr w:type="spellEnd"/>
      <w:r>
        <w:rPr>
          <w:sz w:val="18"/>
          <w:szCs w:val="18"/>
        </w:rPr>
        <w:t xml:space="preserve">, you may NOT drop the </w:t>
      </w:r>
      <w:proofErr w:type="spellStart"/>
      <w:r>
        <w:rPr>
          <w:sz w:val="18"/>
          <w:szCs w:val="18"/>
        </w:rPr>
        <w:t>afftected</w:t>
      </w:r>
      <w:proofErr w:type="spellEnd"/>
      <w:r>
        <w:rPr>
          <w:sz w:val="18"/>
          <w:szCs w:val="18"/>
        </w:rPr>
        <w:t xml:space="preserve"> table </w:t>
      </w:r>
      <w:proofErr w:type="gramStart"/>
      <w:r>
        <w:rPr>
          <w:sz w:val="18"/>
          <w:szCs w:val="18"/>
        </w:rPr>
        <w:t>any more</w:t>
      </w:r>
      <w:proofErr w:type="gramEnd"/>
      <w:r>
        <w:rPr>
          <w:sz w:val="18"/>
          <w:szCs w:val="18"/>
        </w:rPr>
        <w:t>.</w:t>
      </w:r>
    </w:p>
    <w:p w14:paraId="1031BD19" w14:textId="77777777" w:rsidR="00C4273E" w:rsidRDefault="00C4273E" w:rsidP="00B74D9E">
      <w:pPr>
        <w:spacing w:after="0"/>
      </w:pPr>
    </w:p>
    <w:p w14:paraId="5F30150A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2A3F9DF" w14:textId="77777777" w:rsidR="00C4273E" w:rsidRDefault="00C4273E" w:rsidP="00B74D9E">
      <w:pPr>
        <w:spacing w:after="0"/>
      </w:pPr>
    </w:p>
    <w:p w14:paraId="77B5C6A9" w14:textId="77777777" w:rsidR="00C4273E" w:rsidRDefault="00C4273E" w:rsidP="00B74D9E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CreateSampleData</w:t>
      </w:r>
      <w:proofErr w:type="spellEnd"/>
    </w:p>
    <w:p w14:paraId="13933BC1" w14:textId="77777777" w:rsidR="00C4273E" w:rsidRDefault="00C4273E" w:rsidP="00B74D9E">
      <w:pPr>
        <w:spacing w:after="0"/>
      </w:pPr>
    </w:p>
    <w:p w14:paraId="1268266B" w14:textId="77777777" w:rsidR="00C4273E" w:rsidRDefault="00C4273E" w:rsidP="00B74D9E">
      <w:pPr>
        <w:spacing w:after="0"/>
      </w:pPr>
    </w:p>
    <w:p w14:paraId="40969F6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6D6E05A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1_CreateSampleData</w:t>
      </w:r>
    </w:p>
    <w:p w14:paraId="30DC1D0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752807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31736C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C9DA9E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8B66C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F192D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9B19B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35A88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8F9F0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D4DB2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E7906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79B8C3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5F212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D87A2B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7A469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F3996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4FD56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BA04D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C579547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70685F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4EC91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9849E0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AFD20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71A368E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3ABCCC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DB3341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449F2F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FBE4D2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5186315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20BE43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172FE563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7FC0A9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70EE7FC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E6B18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3528A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464CF94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A7C3CD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375A1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588684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D15DEB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0DC14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BDE1C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8B15F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6D65E9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Register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28F70FEF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92B183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4BFDD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F572754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8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8CC11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9-08T18:54:32.03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D982A0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2750F1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D0AC7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1-27T21:30:28.47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75132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D6D2C78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4FB4E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9-08T12:35:29.05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DB324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02457B0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9@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44AD8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1-27T13:19:34.26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C16BB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D4EC96A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10@10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91B13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9-08T12:22:37.59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4940CF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748225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11@1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5A0E9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1-27T12:22:37.59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EF80EA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1316FB8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12@1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97B01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1-11-01T07:51:48.17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4B8925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AD93704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13@1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2087D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2-09-03T22:01:04.58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0838D1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F78918D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14@1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74B01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1-27T01:28:02.65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93D1A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3DE93BD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15@1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D6899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9-08T00:28:44.18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69F83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6542F4" w14:textId="77777777" w:rsidR="00C4273E" w:rsidRDefault="00C4273E" w:rsidP="00B74D9E">
      <w:pPr>
        <w:spacing w:after="0"/>
      </w:pPr>
    </w:p>
    <w:p w14:paraId="48C68213" w14:textId="77777777" w:rsidR="00C4273E" w:rsidRDefault="00C4273E" w:rsidP="00B74D9E">
      <w:pPr>
        <w:spacing w:after="0"/>
      </w:pPr>
    </w:p>
    <w:p w14:paraId="0279016D" w14:textId="77777777" w:rsidR="00C4273E" w:rsidRDefault="00C4273E" w:rsidP="00B74D9E">
      <w:pPr>
        <w:spacing w:after="0"/>
      </w:pPr>
    </w:p>
    <w:p w14:paraId="77386300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93ADDE1" w14:textId="77777777" w:rsidR="00C4273E" w:rsidRDefault="00C4273E" w:rsidP="00B74D9E">
      <w:pPr>
        <w:spacing w:after="0"/>
      </w:pPr>
    </w:p>
    <w:p w14:paraId="725EDA46" w14:textId="77777777" w:rsidR="00C4273E" w:rsidRDefault="00C4273E" w:rsidP="00B74D9E">
      <w:pPr>
        <w:spacing w:after="0"/>
      </w:pPr>
      <w:r>
        <w:rPr>
          <w:sz w:val="48"/>
          <w:szCs w:val="48"/>
        </w:rPr>
        <w:t>2. Scalar-Valued functions ()</w:t>
      </w:r>
    </w:p>
    <w:p w14:paraId="3BE8B1F5" w14:textId="77777777" w:rsidR="00C4273E" w:rsidRDefault="00C4273E" w:rsidP="00B74D9E">
      <w:pPr>
        <w:spacing w:after="0"/>
      </w:pPr>
    </w:p>
    <w:p w14:paraId="68FFC7A9" w14:textId="77777777" w:rsidR="00C4273E" w:rsidRDefault="00C4273E" w:rsidP="00B74D9E">
      <w:pPr>
        <w:spacing w:after="0"/>
      </w:pPr>
    </w:p>
    <w:p w14:paraId="379B9F6C" w14:textId="77777777" w:rsidR="00C4273E" w:rsidRDefault="00C4273E" w:rsidP="00B74D9E">
      <w:pPr>
        <w:spacing w:after="0"/>
      </w:pPr>
    </w:p>
    <w:p w14:paraId="683FC3D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14894C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2_Scalar-Valued functions ()</w:t>
      </w:r>
    </w:p>
    <w:p w14:paraId="08814ED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3B999B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vise</w:t>
      </w:r>
    </w:p>
    <w:p w14:paraId="624BE47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7_fnDurationByDate</w:t>
      </w:r>
    </w:p>
    <w:p w14:paraId="148980C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A1E254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7_01</w:t>
      </w:r>
    </w:p>
    <w:p w14:paraId="718A51C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DurationByDate</w:t>
      </w:r>
      <w:proofErr w:type="spellEnd"/>
    </w:p>
    <w:p w14:paraId="6270A99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2705C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4F14BFA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Input a date, then return the string value of duration between that date to today.</w:t>
      </w:r>
    </w:p>
    <w:p w14:paraId="6A08BA1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33 Years 5 Months 14 Days</w:t>
      </w:r>
    </w:p>
    <w:p w14:paraId="6BD7D11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517CEC7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4088895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returns&gt;The string value of duration between that date to today &lt;/returns&gt;</w:t>
      </w:r>
    </w:p>
    <w:p w14:paraId="5109AEF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B8A03D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78C1F4D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DBD77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3E5E2F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05403B4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ED2B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56414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712D3E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5804A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B8772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BFFB3F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DurationByDate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165ED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40B4A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5FF32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00737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459802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year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8964AA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month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8BAFDD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</w:t>
      </w:r>
      <w:proofErr w:type="gramStart"/>
      <w:r>
        <w:rPr>
          <w:rFonts w:ascii="Consolas" w:hAnsi="Consolas"/>
          <w:sz w:val="18"/>
          <w:szCs w:val="18"/>
        </w:rPr>
        <w:t>days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A9608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E9B83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Years</w:t>
      </w:r>
    </w:p>
    <w:p w14:paraId="654D22C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5B3BC50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02286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30D5049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</w:p>
    <w:p w14:paraId="771DAA0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811EAC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72697CE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EABB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1801F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nths</w:t>
      </w:r>
    </w:p>
    <w:p w14:paraId="070FA1A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7DB8ECD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3A61D86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sz w:val="18"/>
          <w:szCs w:val="18"/>
        </w:rPr>
        <w:t>0</w:t>
      </w:r>
    </w:p>
    <w:p w14:paraId="56B7D68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AE2DE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247CA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ys</w:t>
      </w:r>
    </w:p>
    <w:p w14:paraId="20CE8B7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2EC9906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B4908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Years '</w:t>
      </w:r>
    </w:p>
    <w:p w14:paraId="7B19B38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Months '</w:t>
      </w:r>
    </w:p>
    <w:p w14:paraId="240A3BF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Days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ABED8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ura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C3B8E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99F2A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0FEBDF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7CBA47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8_07_02</w:t>
      </w:r>
    </w:p>
    <w:p w14:paraId="4A72733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nDurationByDate2</w:t>
      </w:r>
    </w:p>
    <w:p w14:paraId="23BA6E4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225723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319B41F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Input a date, then return the string value of duration between that date to today.</w:t>
      </w:r>
    </w:p>
    <w:p w14:paraId="2C3F152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33 Years 5 Months 14 Days</w:t>
      </w:r>
    </w:p>
    <w:p w14:paraId="0B1B19E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29BDE7F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757802C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returns&gt;The string value of duration between that date to today &lt;/returns&gt;</w:t>
      </w:r>
    </w:p>
    <w:p w14:paraId="180EB02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687D24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239BDEE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C2A18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EBB839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AB3557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E2F03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25CE4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67A6C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76EFF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E0F3B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F22ED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DurationByDate2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FB978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F1742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B00FE8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30D05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BB5710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year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ABEB23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month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C81EE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</w:t>
      </w:r>
      <w:proofErr w:type="gramStart"/>
      <w:r>
        <w:rPr>
          <w:rFonts w:ascii="Consolas" w:hAnsi="Consolas"/>
          <w:sz w:val="18"/>
          <w:szCs w:val="18"/>
        </w:rPr>
        <w:t>days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55865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0F80F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Years</w:t>
      </w:r>
    </w:p>
    <w:p w14:paraId="51D3308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F9E97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677D363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</w:p>
    <w:p w14:paraId="4995D59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2FD42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E9BA6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A0AEA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59F19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E9650C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7A4AB3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734A4D0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79E7C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53BD75D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nths</w:t>
      </w:r>
    </w:p>
    <w:p w14:paraId="265F7E7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82A91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</w:p>
    <w:p w14:paraId="079EA53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35D79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9DCD0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CF262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DF6E7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0BC65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62C54D9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3EDDC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ys</w:t>
      </w:r>
    </w:p>
    <w:p w14:paraId="74CF8E3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onth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8F82C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719A2D4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C7836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Durat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Years '</w:t>
      </w:r>
    </w:p>
    <w:p w14:paraId="7B08463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month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Months '</w:t>
      </w:r>
    </w:p>
    <w:p w14:paraId="077A1F8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day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Days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18EBA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ura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14CBB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D917D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975129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11/2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57D3A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11-2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5F4D2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 Years 9 Months 14 Days</w:t>
      </w:r>
    </w:p>
    <w:p w14:paraId="1A1F1CA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1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9AB31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1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D6632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 Years 11 Months 30 Days</w:t>
      </w:r>
    </w:p>
    <w:p w14:paraId="26A7E16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0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7E483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09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A62B9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3 Years 0 Months 0 Days</w:t>
      </w:r>
    </w:p>
    <w:p w14:paraId="65E435F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F768A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-09-08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7778C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3 Years 0 Months 1 Days</w:t>
      </w:r>
    </w:p>
    <w:p w14:paraId="26626D73" w14:textId="77777777" w:rsidR="00C4273E" w:rsidRDefault="00C4273E" w:rsidP="00B74D9E">
      <w:pPr>
        <w:spacing w:after="0"/>
      </w:pPr>
    </w:p>
    <w:p w14:paraId="290D9CE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A4A539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 ways to call Scalar-valued Function</w:t>
      </w:r>
    </w:p>
    <w:p w14:paraId="6075AEB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chemaName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Fun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DBD24D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7C3AE49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SE 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A60F75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74FE515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un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B84985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D4C13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05D1C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1984/11/26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4E3F0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mp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73D4A0B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v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1984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3F25AC7F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576A4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mp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947C4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v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6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3A70BE3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3EC2D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mp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C4763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ug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7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67F6D3FF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2FBF3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mp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C6A7A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1B486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p  9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17 12:00AM</w:t>
      </w:r>
    </w:p>
    <w:p w14:paraId="72B57CD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844E9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69C850D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11/</w:t>
      </w:r>
      <w:proofErr w:type="gramStart"/>
      <w:r>
        <w:rPr>
          <w:rFonts w:ascii="Consolas" w:hAnsi="Consolas"/>
          <w:color w:val="008000"/>
          <w:sz w:val="18"/>
          <w:szCs w:val="18"/>
        </w:rPr>
        <w:t>26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44D1713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e difference </w:t>
      </w:r>
      <w:proofErr w:type="spellStart"/>
      <w:r>
        <w:rPr>
          <w:rFonts w:ascii="Consolas" w:hAnsi="Consolas"/>
          <w:color w:val="008000"/>
          <w:sz w:val="18"/>
          <w:szCs w:val="18"/>
        </w:rPr>
        <w:t>sh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'32 Years 9 Months 14 Days'</w:t>
      </w:r>
    </w:p>
    <w:p w14:paraId="31F023A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9519C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0BE70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EA9CBC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Years</w:t>
      </w:r>
    </w:p>
    <w:p w14:paraId="42FC91C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MONTH</w:t>
      </w:r>
      <w:proofErr w:type="gramEnd"/>
      <w:r>
        <w:rPr>
          <w:rFonts w:ascii="Consolas" w:hAnsi="Consolas"/>
          <w:color w:val="008000"/>
          <w:sz w:val="18"/>
          <w:szCs w:val="18"/>
        </w:rPr>
        <w:t>(@Date) &gt; MONTH(GETDATE()) )</w:t>
      </w:r>
    </w:p>
    <w:p w14:paraId="6E704C8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OR </w:t>
      </w:r>
      <w:proofErr w:type="gramStart"/>
      <w:r>
        <w:rPr>
          <w:rFonts w:ascii="Consolas" w:hAnsi="Consolas"/>
          <w:color w:val="008000"/>
          <w:sz w:val="18"/>
          <w:szCs w:val="18"/>
        </w:rPr>
        <w:t>( MONTH</w:t>
      </w:r>
      <w:proofErr w:type="gramEnd"/>
      <w:r>
        <w:rPr>
          <w:rFonts w:ascii="Consolas" w:hAnsi="Consolas"/>
          <w:color w:val="008000"/>
          <w:sz w:val="18"/>
          <w:szCs w:val="18"/>
        </w:rPr>
        <w:t>(@Date) = MONTH(GETDATE())</w:t>
      </w:r>
    </w:p>
    <w:p w14:paraId="65342EA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AND DAY(@Date) &gt; DAY(</w:t>
      </w:r>
      <w:proofErr w:type="gramStart"/>
      <w:r>
        <w:rPr>
          <w:rFonts w:ascii="Consolas" w:hAnsi="Consolas"/>
          <w:color w:val="008000"/>
          <w:sz w:val="18"/>
          <w:szCs w:val="18"/>
        </w:rPr>
        <w:t>GETDATE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1DEEC09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)</w:t>
      </w:r>
    </w:p>
    <w:p w14:paraId="6B60423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66D9297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 @year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YEAR, @tempdate, GETDATE()) - 1;</w:t>
      </w:r>
    </w:p>
    <w:p w14:paraId="3419CE2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5D072A1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LSE</w:t>
      </w:r>
    </w:p>
    <w:p w14:paraId="76E60EA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72CD81F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 @year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YEAR, @tempdate, GETDATE());</w:t>
      </w:r>
    </w:p>
    <w:p w14:paraId="50FF1A3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659DD98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YEAR, @years, @tempdate);</w:t>
      </w:r>
    </w:p>
    <w:p w14:paraId="73AF855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F9BE86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0B30548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11/</w:t>
      </w:r>
      <w:proofErr w:type="gramStart"/>
      <w:r>
        <w:rPr>
          <w:rFonts w:ascii="Consolas" w:hAnsi="Consolas"/>
          <w:color w:val="008000"/>
          <w:sz w:val="18"/>
          <w:szCs w:val="18"/>
        </w:rPr>
        <w:t>26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582751A0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h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'32 Years 9 Months 14 Days'</w:t>
      </w:r>
    </w:p>
    <w:p w14:paraId="777342C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1BD5124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2BD75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24F0BD0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09/</w:t>
      </w:r>
      <w:proofErr w:type="gramStart"/>
      <w:r>
        <w:rPr>
          <w:rFonts w:ascii="Consolas" w:hAnsi="Consolas"/>
          <w:color w:val="008000"/>
          <w:sz w:val="18"/>
          <w:szCs w:val="18"/>
        </w:rPr>
        <w:t>10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4290BDFD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h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'32 Years 11 Months 30 Days'</w:t>
      </w:r>
    </w:p>
    <w:p w14:paraId="45D563D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2663C2D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C3576A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0A15133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658F3A89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h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'33 Years 0 Months 0 </w:t>
      </w:r>
      <w:proofErr w:type="spellStart"/>
      <w:r>
        <w:rPr>
          <w:rFonts w:ascii="Consolas" w:hAnsi="Consolas"/>
          <w:color w:val="008000"/>
          <w:sz w:val="18"/>
          <w:szCs w:val="18"/>
        </w:rPr>
        <w:t>Dayss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42C588E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1984=33</w:t>
      </w:r>
    </w:p>
    <w:p w14:paraId="2F21549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CB7F74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2897573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09/</w:t>
      </w:r>
      <w:proofErr w:type="gramStart"/>
      <w:r>
        <w:rPr>
          <w:rFonts w:ascii="Consolas" w:hAnsi="Consolas"/>
          <w:color w:val="008000"/>
          <w:sz w:val="18"/>
          <w:szCs w:val="18"/>
        </w:rPr>
        <w:t>08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50FA61D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ld return 33 Years 0 Months 1 Days</w:t>
      </w:r>
    </w:p>
    <w:p w14:paraId="3088C5D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017-1984=33</w:t>
      </w:r>
    </w:p>
    <w:p w14:paraId="0A1B3E5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5233A35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Summary, when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"Years"</w:t>
      </w:r>
    </w:p>
    <w:p w14:paraId="220F081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MONTH</w:t>
      </w:r>
      <w:proofErr w:type="gramEnd"/>
      <w:r>
        <w:rPr>
          <w:rFonts w:ascii="Consolas" w:hAnsi="Consolas"/>
          <w:color w:val="008000"/>
          <w:sz w:val="18"/>
          <w:szCs w:val="18"/>
        </w:rPr>
        <w:t>(@Date) &gt; MONTH(GETDATE()) )</w:t>
      </w:r>
    </w:p>
    <w:p w14:paraId="35B73ED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    OR </w:t>
      </w:r>
      <w:proofErr w:type="gramStart"/>
      <w:r>
        <w:rPr>
          <w:rFonts w:ascii="Consolas" w:hAnsi="Consolas"/>
          <w:color w:val="008000"/>
          <w:sz w:val="18"/>
          <w:szCs w:val="18"/>
        </w:rPr>
        <w:t>( MONTH</w:t>
      </w:r>
      <w:proofErr w:type="gramEnd"/>
      <w:r>
        <w:rPr>
          <w:rFonts w:ascii="Consolas" w:hAnsi="Consolas"/>
          <w:color w:val="008000"/>
          <w:sz w:val="18"/>
          <w:szCs w:val="18"/>
        </w:rPr>
        <w:t>(@Date) = MONTH(GETDATE())</w:t>
      </w:r>
    </w:p>
    <w:p w14:paraId="51F3879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AND DAY(@Date) &gt; DAY(</w:t>
      </w:r>
      <w:proofErr w:type="gramStart"/>
      <w:r>
        <w:rPr>
          <w:rFonts w:ascii="Consolas" w:hAnsi="Consolas"/>
          <w:color w:val="008000"/>
          <w:sz w:val="18"/>
          <w:szCs w:val="18"/>
        </w:rPr>
        <w:t>GETDATE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06A4930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)</w:t>
      </w:r>
    </w:p>
    <w:p w14:paraId="72A8523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Month and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later than the Month and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</w:p>
    <w:p w14:paraId="3E672BC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years </w:t>
      </w:r>
      <w:proofErr w:type="gramStart"/>
      <w:r>
        <w:rPr>
          <w:rFonts w:ascii="Consolas" w:hAnsi="Consolas"/>
          <w:color w:val="008000"/>
          <w:sz w:val="18"/>
          <w:szCs w:val="18"/>
        </w:rPr>
        <w:t>is  DATEDIFF</w:t>
      </w:r>
      <w:proofErr w:type="gramEnd"/>
      <w:r>
        <w:rPr>
          <w:rFonts w:ascii="Consolas" w:hAnsi="Consolas"/>
          <w:color w:val="008000"/>
          <w:sz w:val="18"/>
          <w:szCs w:val="18"/>
        </w:rPr>
        <w:t>(YEAR, @tempdate, GETDATE()) - 1</w:t>
      </w:r>
    </w:p>
    <w:p w14:paraId="1707277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Month and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earlier than the Month and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</w:p>
    <w:p w14:paraId="0881E69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years </w:t>
      </w:r>
      <w:proofErr w:type="gramStart"/>
      <w:r>
        <w:rPr>
          <w:rFonts w:ascii="Consolas" w:hAnsi="Consolas"/>
          <w:color w:val="008000"/>
          <w:sz w:val="18"/>
          <w:szCs w:val="18"/>
        </w:rPr>
        <w:t>is  DATEDIFF</w:t>
      </w:r>
      <w:proofErr w:type="gramEnd"/>
      <w:r>
        <w:rPr>
          <w:rFonts w:ascii="Consolas" w:hAnsi="Consolas"/>
          <w:color w:val="008000"/>
          <w:sz w:val="18"/>
          <w:szCs w:val="18"/>
        </w:rPr>
        <w:t>(YEAR, @tempdate, GETDATE())</w:t>
      </w:r>
    </w:p>
    <w:p w14:paraId="7A77C09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F2522B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nths</w:t>
      </w:r>
    </w:p>
    <w:p w14:paraId="2EB2DFD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YEAR, @years, @tempdate);</w:t>
      </w:r>
    </w:p>
    <w:p w14:paraId="1F41140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DAY(@Date) &gt; DAY(</w:t>
      </w:r>
      <w:proofErr w:type="gramStart"/>
      <w:r>
        <w:rPr>
          <w:rFonts w:ascii="Consolas" w:hAnsi="Consolas"/>
          <w:color w:val="008000"/>
          <w:sz w:val="18"/>
          <w:szCs w:val="18"/>
        </w:rPr>
        <w:t>GETDATE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1EA9B50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6F934DC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 @month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MONTH, @tempdate, GETDATE()) - 1;</w:t>
      </w:r>
    </w:p>
    <w:p w14:paraId="011C6D0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3A90020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LSE</w:t>
      </w:r>
    </w:p>
    <w:p w14:paraId="41ABC2B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755A579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SET @month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MONTH, @tempdate, GETDATE());</w:t>
      </w:r>
    </w:p>
    <w:p w14:paraId="25DF765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08CC389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DA3767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YEAR, @years, @tempdate);</w:t>
      </w:r>
    </w:p>
    <w:p w14:paraId="2304478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we get the years, then we add the year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emp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was originally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639353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different between @tempdat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uld be less than 1 year.</w:t>
      </w:r>
    </w:p>
    <w:p w14:paraId="0BBBBF7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@tempdate is less than 1 year means between 0 Months 0 days to 11 months and 30 Days.</w:t>
      </w:r>
    </w:p>
    <w:p w14:paraId="3CAD50D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003E1D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Summary, when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"Months"</w:t>
      </w:r>
    </w:p>
    <w:p w14:paraId="0FFBA76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DAY(@Date) &gt; DAY(</w:t>
      </w:r>
      <w:proofErr w:type="gramStart"/>
      <w:r>
        <w:rPr>
          <w:rFonts w:ascii="Consolas" w:hAnsi="Consolas"/>
          <w:color w:val="008000"/>
          <w:sz w:val="18"/>
          <w:szCs w:val="18"/>
        </w:rPr>
        <w:t>GETDATE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44512FD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later than the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</w:p>
    <w:p w14:paraId="79A64C9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Month </w:t>
      </w:r>
      <w:proofErr w:type="gramStart"/>
      <w:r>
        <w:rPr>
          <w:rFonts w:ascii="Consolas" w:hAnsi="Consolas"/>
          <w:color w:val="008000"/>
          <w:sz w:val="18"/>
          <w:szCs w:val="18"/>
        </w:rPr>
        <w:t>is  DATEDIFF</w:t>
      </w:r>
      <w:proofErr w:type="gramEnd"/>
      <w:r>
        <w:rPr>
          <w:rFonts w:ascii="Consolas" w:hAnsi="Consolas"/>
          <w:color w:val="008000"/>
          <w:sz w:val="18"/>
          <w:szCs w:val="18"/>
        </w:rPr>
        <w:t>(MONTH, @tempdate, GETDATE()) - 1</w:t>
      </w:r>
    </w:p>
    <w:p w14:paraId="7BD5EB4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earlier than the Day of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</w:p>
    <w:p w14:paraId="58AF6D7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Month </w:t>
      </w:r>
      <w:proofErr w:type="gramStart"/>
      <w:r>
        <w:rPr>
          <w:rFonts w:ascii="Consolas" w:hAnsi="Consolas"/>
          <w:color w:val="008000"/>
          <w:sz w:val="18"/>
          <w:szCs w:val="18"/>
        </w:rPr>
        <w:t>is  DATEDIFF</w:t>
      </w:r>
      <w:proofErr w:type="gramEnd"/>
      <w:r>
        <w:rPr>
          <w:rFonts w:ascii="Consolas" w:hAnsi="Consolas"/>
          <w:color w:val="008000"/>
          <w:sz w:val="18"/>
          <w:szCs w:val="18"/>
        </w:rPr>
        <w:t>(MONTH, @tempdate, GETDATE())</w:t>
      </w:r>
    </w:p>
    <w:p w14:paraId="5D06448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47F6C3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ys</w:t>
      </w:r>
    </w:p>
    <w:p w14:paraId="376697C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MONTH, @months, @tempdate);</w:t>
      </w:r>
    </w:p>
    <w:p w14:paraId="75D8759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day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DAY, @tempdate, GETDATE());</w:t>
      </w:r>
    </w:p>
    <w:p w14:paraId="0C232D3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C8991D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YEAR, @years, @tempdate);</w:t>
      </w:r>
    </w:p>
    <w:p w14:paraId="04AC7AD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7F1312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MONTH, @months, @tempdate);</w:t>
      </w:r>
    </w:p>
    <w:p w14:paraId="2AF7244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we get the Months and Years, then we add the Months and Year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emp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was originally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6373E0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en the different between @tempdat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uld be less than the Days.</w:t>
      </w:r>
    </w:p>
    <w:p w14:paraId="7052D5D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34E2E11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CLARE @tempdate2 </w:t>
      </w:r>
      <w:proofErr w:type="gramStart"/>
      <w:r>
        <w:rPr>
          <w:rFonts w:ascii="Consolas" w:hAnsi="Consolas"/>
          <w:color w:val="008000"/>
          <w:sz w:val="18"/>
          <w:szCs w:val="18"/>
        </w:rPr>
        <w:t>DATETIME;</w:t>
      </w:r>
      <w:proofErr w:type="gramEnd"/>
    </w:p>
    <w:p w14:paraId="7EE2018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2 = </w:t>
      </w:r>
      <w:proofErr w:type="gramStart"/>
      <w:r>
        <w:rPr>
          <w:rFonts w:ascii="Consolas" w:hAnsi="Consolas"/>
          <w:color w:val="008000"/>
          <w:sz w:val="18"/>
          <w:szCs w:val="18"/>
        </w:rPr>
        <w:t>CAST(</w:t>
      </w:r>
      <w:proofErr w:type="gramEnd"/>
      <w:r>
        <w:rPr>
          <w:rFonts w:ascii="Consolas" w:hAnsi="Consolas"/>
          <w:color w:val="008000"/>
          <w:sz w:val="18"/>
          <w:szCs w:val="18"/>
        </w:rPr>
        <w:t>'1984/11/26' AS DATETIME);</w:t>
      </w:r>
    </w:p>
    <w:p w14:paraId="3F62620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 </w:t>
      </w:r>
    </w:p>
    <w:p w14:paraId="3C577E4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Nov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1984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039484E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2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YEAR, 32, @tempdate2);</w:t>
      </w:r>
    </w:p>
    <w:p w14:paraId="73BB1EE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6C9C87D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Nov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6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4C13FE6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2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MONTH, 9, @tempdate2);</w:t>
      </w:r>
    </w:p>
    <w:p w14:paraId="3612766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7D560D5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Aug 26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7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694B737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tempdate2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DAY, 14, @tempdate2);</w:t>
      </w:r>
    </w:p>
    <w:p w14:paraId="0E9A600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@tempdate2</w:t>
      </w:r>
    </w:p>
    <w:p w14:paraId="53618E7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</w:t>
      </w:r>
      <w:proofErr w:type="gramStart"/>
      <w:r>
        <w:rPr>
          <w:rFonts w:ascii="Consolas" w:hAnsi="Consolas"/>
          <w:color w:val="008000"/>
          <w:sz w:val="18"/>
          <w:szCs w:val="18"/>
        </w:rPr>
        <w:t>Sep  9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17 12:00AM</w:t>
      </w:r>
    </w:p>
    <w:p w14:paraId="60A2E9A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assume today is 2017/09/</w:t>
      </w:r>
      <w:proofErr w:type="gramStart"/>
      <w:r>
        <w:rPr>
          <w:rFonts w:ascii="Consolas" w:hAnsi="Consolas"/>
          <w:color w:val="008000"/>
          <w:sz w:val="18"/>
          <w:szCs w:val="18"/>
        </w:rPr>
        <w:t>09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64EAB2F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 assum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984/11/</w:t>
      </w:r>
      <w:proofErr w:type="gramStart"/>
      <w:r>
        <w:rPr>
          <w:rFonts w:ascii="Consolas" w:hAnsi="Consolas"/>
          <w:color w:val="008000"/>
          <w:sz w:val="18"/>
          <w:szCs w:val="18"/>
        </w:rPr>
        <w:t>26  (</w:t>
      </w:r>
      <w:proofErr w:type="gramEnd"/>
      <w:r>
        <w:rPr>
          <w:rFonts w:ascii="Consolas" w:hAnsi="Consolas"/>
          <w:color w:val="008000"/>
          <w:sz w:val="18"/>
          <w:szCs w:val="18"/>
        </w:rPr>
        <w:t>YYYY/MM/DD)</w:t>
      </w:r>
    </w:p>
    <w:p w14:paraId="1AE16F66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hou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 '32 Years 9 Months 14 Days'</w:t>
      </w:r>
    </w:p>
    <w:p w14:paraId="557B6D9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2017-1984=33, thus, It should minus 1, 33-1=32</w:t>
      </w:r>
    </w:p>
    <w:p w14:paraId="7B27923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v to Sep is 10 months different, </w:t>
      </w:r>
      <w:proofErr w:type="gramStart"/>
      <w:r>
        <w:rPr>
          <w:rFonts w:ascii="Consolas" w:hAnsi="Consolas"/>
          <w:color w:val="008000"/>
          <w:sz w:val="18"/>
          <w:szCs w:val="18"/>
        </w:rPr>
        <w:t>but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t should minus 1, 10-1=9</w:t>
      </w:r>
    </w:p>
    <w:p w14:paraId="382144D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1984/11/26 add 32 </w:t>
      </w:r>
      <w:proofErr w:type="spellStart"/>
      <w:r>
        <w:rPr>
          <w:rFonts w:ascii="Consolas" w:hAnsi="Consolas"/>
          <w:color w:val="008000"/>
          <w:sz w:val="18"/>
          <w:szCs w:val="18"/>
        </w:rPr>
        <w:t>ya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10 Month</w:t>
      </w:r>
    </w:p>
    <w:p w14:paraId="6F59AAB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we add 32 years and 9 </w:t>
      </w:r>
      <w:proofErr w:type="gramStart"/>
      <w:r>
        <w:rPr>
          <w:rFonts w:ascii="Consolas" w:hAnsi="Consolas"/>
          <w:color w:val="008000"/>
          <w:sz w:val="18"/>
          <w:szCs w:val="18"/>
        </w:rPr>
        <w:t>mont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o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DF70F7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ifference between </w:t>
      </w:r>
      <w:proofErr w:type="spellStart"/>
      <w:r>
        <w:rPr>
          <w:rFonts w:ascii="Consolas" w:hAnsi="Consolas"/>
          <w:color w:val="008000"/>
          <w:sz w:val="18"/>
          <w:szCs w:val="18"/>
        </w:rPr>
        <w:t>inpu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less than 30 </w:t>
      </w:r>
      <w:proofErr w:type="spellStart"/>
      <w:r>
        <w:rPr>
          <w:rFonts w:ascii="Consolas" w:hAnsi="Consolas"/>
          <w:color w:val="008000"/>
          <w:sz w:val="18"/>
          <w:szCs w:val="18"/>
        </w:rPr>
        <w:t>ady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A18175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3943AA9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@days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DAY, @tempdate, GETDATE());</w:t>
      </w:r>
    </w:p>
    <w:p w14:paraId="73F50C3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date, we do not need the if </w:t>
      </w:r>
      <w:proofErr w:type="spellStart"/>
      <w:r>
        <w:rPr>
          <w:rFonts w:ascii="Consolas" w:hAnsi="Consolas"/>
          <w:color w:val="008000"/>
          <w:sz w:val="18"/>
          <w:szCs w:val="18"/>
        </w:rPr>
        <w:t>statm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minus 1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1AE3A41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 straight to get the DATEDIFF to get Days.</w:t>
      </w:r>
    </w:p>
    <w:p w14:paraId="2A1B63C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7CF4CBD" w14:textId="77777777" w:rsidR="00C4273E" w:rsidRDefault="00C4273E" w:rsidP="00B74D9E">
      <w:pPr>
        <w:spacing w:after="0"/>
      </w:pPr>
    </w:p>
    <w:p w14:paraId="66BFD622" w14:textId="77777777" w:rsidR="00C4273E" w:rsidRDefault="00C4273E" w:rsidP="00B74D9E">
      <w:pPr>
        <w:spacing w:after="0"/>
      </w:pPr>
    </w:p>
    <w:p w14:paraId="6886D0B5" w14:textId="77777777" w:rsidR="00C4273E" w:rsidRDefault="00C4273E" w:rsidP="00B74D9E">
      <w:pPr>
        <w:spacing w:after="0"/>
      </w:pPr>
    </w:p>
    <w:p w14:paraId="1701A159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49794E5" w14:textId="77777777" w:rsidR="00C4273E" w:rsidRDefault="00C4273E" w:rsidP="00B74D9E">
      <w:pPr>
        <w:spacing w:after="0"/>
      </w:pPr>
    </w:p>
    <w:p w14:paraId="3637EC8F" w14:textId="77777777" w:rsidR="00C4273E" w:rsidRDefault="00C4273E" w:rsidP="00B74D9E">
      <w:pPr>
        <w:spacing w:after="0"/>
      </w:pPr>
      <w:r>
        <w:rPr>
          <w:sz w:val="48"/>
          <w:szCs w:val="48"/>
        </w:rPr>
        <w:t>3. Scalar-Valued functions ()</w:t>
      </w:r>
    </w:p>
    <w:p w14:paraId="1A7AFBD9" w14:textId="77777777" w:rsidR="00C4273E" w:rsidRDefault="00C4273E" w:rsidP="00B74D9E">
      <w:pPr>
        <w:spacing w:after="0"/>
      </w:pPr>
    </w:p>
    <w:p w14:paraId="7B1C7BC3" w14:textId="77777777" w:rsidR="00C4273E" w:rsidRDefault="00C4273E" w:rsidP="00B74D9E">
      <w:pPr>
        <w:spacing w:after="0"/>
      </w:pPr>
    </w:p>
    <w:p w14:paraId="0EC4D012" w14:textId="77777777" w:rsidR="00C4273E" w:rsidRDefault="00C4273E" w:rsidP="00B74D9E">
      <w:pPr>
        <w:spacing w:after="0"/>
      </w:pPr>
    </w:p>
    <w:p w14:paraId="2F6EE92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CF25F5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2_03_Scalar-Valued functions ()</w:t>
      </w:r>
    </w:p>
    <w:p w14:paraId="094184D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19146C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3</w:t>
      </w:r>
    </w:p>
    <w:p w14:paraId="2D56107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</w:t>
      </w:r>
      <w:proofErr w:type="spellStart"/>
      <w:r>
        <w:rPr>
          <w:rFonts w:ascii="Consolas" w:hAnsi="Consolas"/>
          <w:color w:val="008000"/>
          <w:sz w:val="18"/>
          <w:szCs w:val="18"/>
        </w:rPr>
        <w:t>fnYearDurationByDate</w:t>
      </w:r>
      <w:proofErr w:type="spellEnd"/>
    </w:p>
    <w:p w14:paraId="59C3B2C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3AF341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3_01</w:t>
      </w:r>
    </w:p>
    <w:p w14:paraId="336D68F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YearDurationByDate</w:t>
      </w:r>
      <w:proofErr w:type="spellEnd"/>
    </w:p>
    <w:p w14:paraId="076077B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DD72D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3C8C316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Input a date, then return the int value of the </w:t>
      </w:r>
      <w:proofErr w:type="gramStart"/>
      <w:r>
        <w:rPr>
          <w:rFonts w:ascii="Consolas" w:hAnsi="Consolas"/>
          <w:color w:val="008000"/>
          <w:sz w:val="18"/>
          <w:szCs w:val="18"/>
        </w:rPr>
        <w:t>year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uration between that date to today.</w:t>
      </w:r>
    </w:p>
    <w:p w14:paraId="6950CB5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3    it means the input date is 3 years from now.</w:t>
      </w:r>
    </w:p>
    <w:p w14:paraId="5B965B1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3230826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0A0874F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 &lt;returns&gt;The int value of the years duration between that date to </w:t>
      </w:r>
      <w:proofErr w:type="gramStart"/>
      <w:r>
        <w:rPr>
          <w:rFonts w:ascii="Consolas" w:hAnsi="Consolas"/>
          <w:color w:val="008000"/>
          <w:sz w:val="18"/>
          <w:szCs w:val="18"/>
        </w:rPr>
        <w:t>today.&lt;</w:t>
      </w:r>
      <w:proofErr w:type="gramEnd"/>
      <w:r>
        <w:rPr>
          <w:rFonts w:ascii="Consolas" w:hAnsi="Consolas"/>
          <w:color w:val="008000"/>
          <w:sz w:val="18"/>
          <w:szCs w:val="18"/>
        </w:rPr>
        <w:t>/returns&gt;</w:t>
      </w:r>
    </w:p>
    <w:p w14:paraId="017C6B7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32B8F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3DEF0A0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600D7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DF14D7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2D35DA2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FDB5E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Year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137FBD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C5454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Year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000E2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2C126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CB25F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YearDurationByDate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7CCDD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fnYearDurationByD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Date DATETIME )</w:t>
      </w:r>
    </w:p>
    <w:p w14:paraId="22F2CCF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AECBB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7CB1CF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2289D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60DF43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year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05E9B0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month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86D319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 @</w:t>
      </w:r>
      <w:proofErr w:type="gramStart"/>
      <w:r>
        <w:rPr>
          <w:rFonts w:ascii="Consolas" w:hAnsi="Consolas"/>
          <w:sz w:val="18"/>
          <w:szCs w:val="18"/>
        </w:rPr>
        <w:t>days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14E2A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47CC4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Years</w:t>
      </w:r>
    </w:p>
    <w:p w14:paraId="49748EB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93006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7D83630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</w:p>
    <w:p w14:paraId="347B0E2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DB163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F0BF6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EAE67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97871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E25875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C6119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year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599D806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54ED1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7718E2E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year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C667D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89FFA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721F9D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D79B7B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yntax to Create or Alter Function</w:t>
      </w:r>
    </w:p>
    <w:p w14:paraId="1188E94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ScalarValuedFunctionName</w:t>
      </w:r>
      <w:proofErr w:type="spellEnd"/>
    </w:p>
    <w:p w14:paraId="4C6B0D4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Alter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ScalarValuedFunctionName</w:t>
      </w:r>
      <w:proofErr w:type="spellEnd"/>
    </w:p>
    <w:p w14:paraId="41EA5D7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</w:t>
      </w:r>
    </w:p>
    <w:p w14:paraId="5710D9A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@Parameter1 </w:t>
      </w:r>
      <w:proofErr w:type="spell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3C79B3D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@Parameter2 </w:t>
      </w:r>
      <w:proofErr w:type="spell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3F4AAA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..</w:t>
      </w:r>
    </w:p>
    <w:p w14:paraId="7C438BF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@Parametern Datatype)</w:t>
      </w:r>
    </w:p>
    <w:p w14:paraId="465CEDD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TURNS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_Datatype</w:t>
      </w:r>
      <w:proofErr w:type="spellEnd"/>
    </w:p>
    <w:p w14:paraId="761C9DE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42E38AF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2E5778A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Function Body</w:t>
      </w:r>
    </w:p>
    <w:p w14:paraId="6CBC84B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_Datatype</w:t>
      </w:r>
      <w:proofErr w:type="spellEnd"/>
    </w:p>
    <w:p w14:paraId="173C6FD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049A913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8C1171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29E89D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3_02</w:t>
      </w:r>
    </w:p>
    <w:p w14:paraId="771BE74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amer</w:t>
      </w:r>
    </w:p>
    <w:p w14:paraId="04859D7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4F78B8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B02F40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11A47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DF003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p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18CE9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urationFromRegis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B9898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urationFromRegist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DE26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YearDurationBy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YearDurationFromRegister</w:t>
      </w:r>
    </w:p>
    <w:p w14:paraId="1567E14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Gamer </w:t>
      </w:r>
      <w:proofErr w:type="gramStart"/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39243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fnYearDurationByDa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p2.RegisteredDateTime) &gt; 2</w:t>
      </w:r>
    </w:p>
    <w:p w14:paraId="242E8B1A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9B1E5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E8BF4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FF23C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urationFromRegis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0C04A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DurationByDate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urationFromRegister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1B241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YearDurationBy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YearDurationFromRegister</w:t>
      </w:r>
    </w:p>
    <w:p w14:paraId="5B44E47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 p2</w:t>
      </w:r>
    </w:p>
    <w:p w14:paraId="7CFCAB9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Year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4F0F2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05229B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text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Year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0D938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E1D8F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4C7E2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90678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ored Procedure can NOT be used in a SELECT or WHERE clause, but Function can.</w:t>
      </w:r>
    </w:p>
    <w:p w14:paraId="0DE052D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1D7407F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p_help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un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show the text of the Scalar-</w:t>
      </w:r>
      <w:proofErr w:type="spellStart"/>
      <w:r>
        <w:rPr>
          <w:rFonts w:ascii="Consolas" w:hAnsi="Consolas"/>
          <w:color w:val="008000"/>
          <w:sz w:val="18"/>
          <w:szCs w:val="18"/>
        </w:rPr>
        <w:t>valud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unctions.</w:t>
      </w:r>
    </w:p>
    <w:p w14:paraId="69D2370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960127" w14:textId="77777777" w:rsidR="00C4273E" w:rsidRDefault="00C4273E" w:rsidP="00B74D9E">
      <w:pPr>
        <w:spacing w:after="0"/>
      </w:pPr>
    </w:p>
    <w:p w14:paraId="55B70770" w14:textId="77777777" w:rsidR="00C4273E" w:rsidRDefault="00C4273E" w:rsidP="00B74D9E">
      <w:pPr>
        <w:spacing w:after="0"/>
      </w:pPr>
    </w:p>
    <w:p w14:paraId="69A53E75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35A087E" w14:textId="77777777" w:rsidR="00C4273E" w:rsidRDefault="00C4273E" w:rsidP="00B74D9E">
      <w:pPr>
        <w:spacing w:after="0"/>
      </w:pPr>
    </w:p>
    <w:p w14:paraId="30047229" w14:textId="77777777" w:rsidR="00C4273E" w:rsidRDefault="00C4273E" w:rsidP="00B74D9E">
      <w:pPr>
        <w:spacing w:after="0"/>
      </w:pPr>
      <w:r>
        <w:rPr>
          <w:sz w:val="48"/>
          <w:szCs w:val="48"/>
        </w:rPr>
        <w:t>4. </w:t>
      </w:r>
      <w:proofErr w:type="spellStart"/>
      <w:r>
        <w:rPr>
          <w:sz w:val="48"/>
          <w:szCs w:val="48"/>
        </w:rPr>
        <w:t>InlineTableValueFunction</w:t>
      </w:r>
      <w:proofErr w:type="spellEnd"/>
    </w:p>
    <w:p w14:paraId="359C6510" w14:textId="77777777" w:rsidR="00C4273E" w:rsidRDefault="00C4273E" w:rsidP="00B74D9E">
      <w:pPr>
        <w:spacing w:after="0"/>
      </w:pPr>
    </w:p>
    <w:p w14:paraId="4BDDEC4E" w14:textId="77777777" w:rsidR="00C4273E" w:rsidRDefault="00C4273E" w:rsidP="00B74D9E">
      <w:pPr>
        <w:spacing w:after="0"/>
      </w:pPr>
    </w:p>
    <w:p w14:paraId="1BBF4FD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566CD5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4_InlineTableValueFunction</w:t>
      </w:r>
    </w:p>
    <w:p w14:paraId="23E03B1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C482CA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7E53B0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GamerByTeamID</w:t>
      </w:r>
      <w:proofErr w:type="spellEnd"/>
    </w:p>
    <w:p w14:paraId="2016AF9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create an Inline Table Value Function,</w:t>
      </w:r>
    </w:p>
    <w:p w14:paraId="215B469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en join it with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45AEF52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00AAA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089F59F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44BA4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4E2B8C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8D7B3D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61BEBA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GamerByTeam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2BE1E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86F16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E8C28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7ABBE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86B1F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amerByTeamID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E65CA3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420B5B0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8AFD41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1C693BB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23E95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Gamer</w:t>
      </w:r>
    </w:p>
    <w:p w14:paraId="58BC7C7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520089D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B60E4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84E5A3C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0E8A2A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B518B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9811C5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928E78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GamerBy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g</w:t>
      </w:r>
    </w:p>
    <w:p w14:paraId="31463F0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Team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EEC5FB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D217C9F" w14:textId="77777777" w:rsidR="00C4273E" w:rsidRDefault="00C4273E" w:rsidP="00B74D9E">
      <w:pPr>
        <w:spacing w:after="0"/>
      </w:pPr>
    </w:p>
    <w:p w14:paraId="08B6CAFD" w14:textId="77777777" w:rsidR="00C4273E" w:rsidRDefault="00C4273E" w:rsidP="00B74D9E">
      <w:pPr>
        <w:spacing w:after="0"/>
      </w:pPr>
    </w:p>
    <w:p w14:paraId="6795FCB0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00BCF4C" w14:textId="77777777" w:rsidR="00C4273E" w:rsidRDefault="00C4273E" w:rsidP="00B74D9E">
      <w:pPr>
        <w:spacing w:after="0"/>
      </w:pPr>
    </w:p>
    <w:p w14:paraId="601C448A" w14:textId="77777777" w:rsidR="00C4273E" w:rsidRDefault="00C4273E" w:rsidP="00B74D9E">
      <w:pPr>
        <w:spacing w:after="0"/>
      </w:pPr>
      <w:r>
        <w:rPr>
          <w:sz w:val="48"/>
          <w:szCs w:val="48"/>
        </w:rPr>
        <w:t>5. </w:t>
      </w:r>
      <w:proofErr w:type="spellStart"/>
      <w:r>
        <w:rPr>
          <w:sz w:val="48"/>
          <w:szCs w:val="48"/>
        </w:rPr>
        <w:t>MultiStatementTableValuedFunctions</w:t>
      </w:r>
      <w:proofErr w:type="spellEnd"/>
    </w:p>
    <w:p w14:paraId="377E493D" w14:textId="77777777" w:rsidR="00C4273E" w:rsidRDefault="00C4273E" w:rsidP="00B74D9E">
      <w:pPr>
        <w:spacing w:after="0"/>
      </w:pPr>
    </w:p>
    <w:p w14:paraId="02CC67E1" w14:textId="77777777" w:rsidR="00C4273E" w:rsidRDefault="00C4273E" w:rsidP="00B74D9E">
      <w:pPr>
        <w:spacing w:after="0"/>
      </w:pPr>
    </w:p>
    <w:p w14:paraId="76B9D77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28CAB7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5_MultiStatementTableValuedFunctions</w:t>
      </w:r>
    </w:p>
    <w:p w14:paraId="799A783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6022E6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CBB9C4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Line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LTVF)</w:t>
      </w:r>
    </w:p>
    <w:p w14:paraId="1468499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.S.</w:t>
      </w:r>
    </w:p>
    <w:p w14:paraId="7FDBAC8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ultiStatement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MSTVF)</w:t>
      </w:r>
    </w:p>
    <w:p w14:paraId="297670E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u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Line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LTVF)</w:t>
      </w:r>
    </w:p>
    <w:p w14:paraId="3FD596F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o join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000E890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may also upda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Line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LTVF)</w:t>
      </w:r>
    </w:p>
    <w:p w14:paraId="48AAD96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anything with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ultiStatement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MSTVF)</w:t>
      </w:r>
    </w:p>
    <w:p w14:paraId="5D644AA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B9082D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1F774D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5_01</w:t>
      </w:r>
    </w:p>
    <w:p w14:paraId="2D49A7E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Line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LTVF)</w:t>
      </w:r>
    </w:p>
    <w:p w14:paraId="7DBA4BC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EFA512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40958F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5A6839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13613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ILTVF_GetGallGamers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84822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80B9A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ILTVF_</w:t>
      </w:r>
      <w:proofErr w:type="gramStart"/>
      <w:r>
        <w:rPr>
          <w:rFonts w:ascii="Consolas" w:hAnsi="Consolas"/>
          <w:sz w:val="18"/>
          <w:szCs w:val="18"/>
        </w:rPr>
        <w:t>GetG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5E0B3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E0F98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D15A8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ILTVF_GetGallGamers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28AC68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50EE3E6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EDD7CF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720EFCD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07D04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CD0DF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ail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9E0AC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10884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gisteredDateTime</w:t>
      </w:r>
      <w:proofErr w:type="spellEnd"/>
      <w:proofErr w:type="gramEnd"/>
    </w:p>
    <w:p w14:paraId="1648DBA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Gamer g</w:t>
      </w:r>
    </w:p>
    <w:p w14:paraId="041FFAE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E82F5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B6D709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</w:t>
      </w:r>
    </w:p>
    <w:p w14:paraId="7084B24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5_02</w:t>
      </w:r>
    </w:p>
    <w:p w14:paraId="2DB8702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ultiStatementTableValuedFunctio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MSTVF)</w:t>
      </w:r>
    </w:p>
    <w:p w14:paraId="17B3C66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CF8B1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3183FE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459855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5D72C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MSTVF_GetALLGamers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095F7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A1096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MSTVF_</w:t>
      </w:r>
      <w:proofErr w:type="gramStart"/>
      <w:r>
        <w:rPr>
          <w:rFonts w:ascii="Consolas" w:hAnsi="Consolas"/>
          <w:sz w:val="18"/>
          <w:szCs w:val="18"/>
        </w:rPr>
        <w:t>Get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F2FA8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81F0C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FEACB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MSTVF_GetALLGamers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B3447E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sz w:val="18"/>
          <w:szCs w:val="18"/>
        </w:rPr>
        <w:t>@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0FB6A8C8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D75C7E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A832BE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3748D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F2C58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090F9C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Register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</w:p>
    <w:p w14:paraId="64CC0FED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38BEAD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9BDEC1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17E77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Table</w:t>
      </w:r>
    </w:p>
    <w:p w14:paraId="0E18367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ED887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098D09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185F8E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BAAB8E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RegisteredDateTime</w:t>
      </w:r>
      <w:proofErr w:type="spellEnd"/>
    </w:p>
    <w:p w14:paraId="4F83F02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A0BC2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5F99B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9897A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6FEFF3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F92C6F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5_03</w:t>
      </w:r>
    </w:p>
    <w:p w14:paraId="7CE8AD1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fn_ILTVF_</w:t>
      </w:r>
      <w:proofErr w:type="gramStart"/>
      <w:r>
        <w:rPr>
          <w:rFonts w:ascii="Consolas" w:hAnsi="Consolas"/>
          <w:color w:val="008000"/>
          <w:sz w:val="18"/>
          <w:szCs w:val="18"/>
        </w:rPr>
        <w:t>GetG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545AC7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Select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fn_MSTVF_</w:t>
      </w:r>
      <w:proofErr w:type="gramStart"/>
      <w:r>
        <w:rPr>
          <w:rFonts w:ascii="Consolas" w:hAnsi="Consolas"/>
          <w:color w:val="008000"/>
          <w:sz w:val="18"/>
          <w:szCs w:val="18"/>
        </w:rPr>
        <w:t>Get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CF5376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ling the Inline Table Valued Function:</w:t>
      </w:r>
    </w:p>
    <w:p w14:paraId="465B47C7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6DD839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_ILTVF_</w:t>
      </w:r>
      <w:proofErr w:type="gramStart"/>
      <w:r>
        <w:rPr>
          <w:rFonts w:ascii="Consolas" w:hAnsi="Consolas"/>
          <w:sz w:val="18"/>
          <w:szCs w:val="18"/>
        </w:rPr>
        <w:t>GetG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6B0D4F8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lling the Multi-statement Table Valued Function:</w:t>
      </w:r>
    </w:p>
    <w:p w14:paraId="78B1DA6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A1520FF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_MSTVF_</w:t>
      </w:r>
      <w:proofErr w:type="gramStart"/>
      <w:r>
        <w:rPr>
          <w:rFonts w:ascii="Consolas" w:hAnsi="Consolas"/>
          <w:sz w:val="18"/>
          <w:szCs w:val="18"/>
        </w:rPr>
        <w:t>Get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779FC6A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794E3B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5F09E7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5_04</w:t>
      </w:r>
    </w:p>
    <w:p w14:paraId="6AFB79B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fn_ILTVF_</w:t>
      </w:r>
      <w:proofErr w:type="gramStart"/>
      <w:r>
        <w:rPr>
          <w:rFonts w:ascii="Consolas" w:hAnsi="Consolas"/>
          <w:color w:val="008000"/>
          <w:sz w:val="18"/>
          <w:szCs w:val="18"/>
        </w:rPr>
        <w:t>GetG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C7A514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fn_MSTVF_</w:t>
      </w:r>
      <w:proofErr w:type="gramStart"/>
      <w:r>
        <w:rPr>
          <w:rFonts w:ascii="Consolas" w:hAnsi="Consolas"/>
          <w:color w:val="008000"/>
          <w:sz w:val="18"/>
          <w:szCs w:val="18"/>
        </w:rPr>
        <w:t>Get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B8DEAB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E73207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01B22E5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A935D2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fn</w:t>
      </w:r>
      <w:proofErr w:type="gramEnd"/>
      <w:r>
        <w:rPr>
          <w:rFonts w:ascii="Consolas" w:hAnsi="Consolas"/>
          <w:sz w:val="18"/>
          <w:szCs w:val="18"/>
        </w:rPr>
        <w:t>_ILTVF_GetG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()</w:t>
      </w:r>
    </w:p>
    <w:p w14:paraId="15828E3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ew'</w:t>
      </w:r>
    </w:p>
    <w:p w14:paraId="4C958A3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E39A4D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9A3324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04CD5B8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3D6D03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fn</w:t>
      </w:r>
      <w:proofErr w:type="gramEnd"/>
      <w:r>
        <w:rPr>
          <w:rFonts w:ascii="Consolas" w:hAnsi="Consolas"/>
          <w:sz w:val="18"/>
          <w:szCs w:val="18"/>
        </w:rPr>
        <w:t>_ILTVF_GetG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()</w:t>
      </w:r>
    </w:p>
    <w:p w14:paraId="308BE88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</w:t>
      </w:r>
      <w:proofErr w:type="gramStart"/>
      <w:r>
        <w:rPr>
          <w:rFonts w:ascii="Consolas" w:hAnsi="Consolas"/>
          <w:sz w:val="18"/>
          <w:szCs w:val="18"/>
        </w:rPr>
        <w:t>   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6'</w:t>
      </w:r>
    </w:p>
    <w:p w14:paraId="0265489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9F44E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323A05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78CB50E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EC0A5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3C562DE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fn</w:t>
      </w:r>
      <w:proofErr w:type="gramEnd"/>
      <w:r>
        <w:rPr>
          <w:rFonts w:ascii="Consolas" w:hAnsi="Consolas"/>
          <w:color w:val="008000"/>
          <w:sz w:val="18"/>
          <w:szCs w:val="18"/>
        </w:rPr>
        <w:t>_MSTVF_Get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12B155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+= 'New'</w:t>
      </w:r>
    </w:p>
    <w:p w14:paraId="7CDF579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F302EA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67A544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FFBD3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.3. </w:t>
      </w:r>
      <w:proofErr w:type="spellStart"/>
      <w:r>
        <w:rPr>
          <w:rFonts w:ascii="Consolas" w:hAnsi="Consolas"/>
          <w:color w:val="008000"/>
          <w:sz w:val="18"/>
          <w:szCs w:val="18"/>
        </w:rPr>
        <w:t>Multistat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-Valued </w:t>
      </w:r>
      <w:proofErr w:type="gramStart"/>
      <w:r>
        <w:rPr>
          <w:rFonts w:ascii="Consolas" w:hAnsi="Consolas"/>
          <w:color w:val="008000"/>
          <w:sz w:val="18"/>
          <w:szCs w:val="18"/>
        </w:rPr>
        <w:t>Functions(</w:t>
      </w:r>
      <w:proofErr w:type="gramEnd"/>
      <w:r>
        <w:rPr>
          <w:rFonts w:ascii="Consolas" w:hAnsi="Consolas"/>
          <w:color w:val="008000"/>
          <w:sz w:val="18"/>
          <w:szCs w:val="18"/>
        </w:rPr>
        <w:t>MSTVF)</w:t>
      </w:r>
    </w:p>
    <w:p w14:paraId="070B0B9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4DC8C8F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fn_MultistatementTableValuedFun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( )</w:t>
      </w:r>
      <w:proofErr w:type="gramEnd"/>
    </w:p>
    <w:p w14:paraId="2AD2AA8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@Table TABLE</w:t>
      </w:r>
    </w:p>
    <w:p w14:paraId="6EE423F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 (</w:t>
      </w:r>
    </w:p>
    <w:p w14:paraId="4144229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parameter1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6DF05B9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 parameter2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38F5998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...</w:t>
      </w:r>
    </w:p>
    <w:p w14:paraId="411081F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)</w:t>
      </w:r>
    </w:p>
    <w:p w14:paraId="31571FC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766BB5F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D31A5C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@Table</w:t>
      </w:r>
    </w:p>
    <w:p w14:paraId="14B2326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paramet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1 </w:t>
      </w:r>
      <w:proofErr w:type="spell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343F169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               parameter2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3090FCC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             ...</w:t>
      </w:r>
    </w:p>
    <w:p w14:paraId="453DF12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FROM    Table</w:t>
      </w:r>
    </w:p>
    <w:p w14:paraId="745A1C7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RETURN;</w:t>
      </w:r>
      <w:proofErr w:type="gramEnd"/>
    </w:p>
    <w:p w14:paraId="4004031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END;</w:t>
      </w:r>
      <w:proofErr w:type="gramEnd"/>
    </w:p>
    <w:p w14:paraId="74F8346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70FEDDC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line Table-Valued Function can use in View or underlying table.</w:t>
      </w:r>
    </w:p>
    <w:p w14:paraId="7C8E380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MutilStat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-Valued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707B184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1.</w:t>
      </w:r>
    </w:p>
    <w:p w14:paraId="7D31FA7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fn</w:t>
      </w:r>
      <w:proofErr w:type="gramEnd"/>
      <w:r>
        <w:rPr>
          <w:rFonts w:ascii="Consolas" w:hAnsi="Consolas"/>
          <w:color w:val="008000"/>
          <w:sz w:val="18"/>
          <w:szCs w:val="18"/>
        </w:rPr>
        <w:t>_ILTVF_GetG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1631F5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+= 'New'</w:t>
      </w:r>
    </w:p>
    <w:p w14:paraId="52B5502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10D0A6F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LTVF stand for inline Table-Valued Function</w:t>
      </w:r>
    </w:p>
    <w:p w14:paraId="2FA1F28D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>2.</w:t>
      </w:r>
    </w:p>
    <w:p w14:paraId="72E2D42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UPDATE  </w:t>
      </w:r>
      <w:proofErr w:type="spellStart"/>
      <w:r>
        <w:rPr>
          <w:rFonts w:ascii="Consolas" w:hAnsi="Consolas"/>
          <w:color w:val="008000"/>
          <w:sz w:val="18"/>
          <w:szCs w:val="18"/>
        </w:rPr>
        <w:t>fn</w:t>
      </w:r>
      <w:proofErr w:type="gramEnd"/>
      <w:r>
        <w:rPr>
          <w:rFonts w:ascii="Consolas" w:hAnsi="Consolas"/>
          <w:color w:val="008000"/>
          <w:sz w:val="18"/>
          <w:szCs w:val="18"/>
        </w:rPr>
        <w:t>_MSTVF_Get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2F0C5B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Name] += 'New'</w:t>
      </w:r>
    </w:p>
    <w:p w14:paraId="69DDBB2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7A61671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</w:t>
      </w:r>
    </w:p>
    <w:p w14:paraId="05BCB66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70, Level 16, State 1, Line 586</w:t>
      </w:r>
    </w:p>
    <w:p w14:paraId="33AD2C4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bject '</w:t>
      </w:r>
      <w:proofErr w:type="spellStart"/>
      <w:r>
        <w:rPr>
          <w:rFonts w:ascii="Consolas" w:hAnsi="Consolas"/>
          <w:color w:val="008000"/>
          <w:sz w:val="18"/>
          <w:szCs w:val="18"/>
        </w:rPr>
        <w:t>fn_MSTVF_GetALLGamers</w:t>
      </w:r>
      <w:proofErr w:type="spellEnd"/>
      <w:r>
        <w:rPr>
          <w:rFonts w:ascii="Consolas" w:hAnsi="Consolas"/>
          <w:color w:val="008000"/>
          <w:sz w:val="18"/>
          <w:szCs w:val="18"/>
        </w:rPr>
        <w:t>' cannot be modified.</w:t>
      </w:r>
    </w:p>
    <w:p w14:paraId="1587C05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EA6D59" w14:textId="77777777" w:rsidR="00C4273E" w:rsidRDefault="00C4273E" w:rsidP="00B74D9E">
      <w:pPr>
        <w:spacing w:after="0"/>
      </w:pPr>
    </w:p>
    <w:p w14:paraId="2371BB76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D316652" w14:textId="77777777" w:rsidR="00C4273E" w:rsidRDefault="00C4273E" w:rsidP="00B74D9E">
      <w:pPr>
        <w:spacing w:after="0"/>
      </w:pPr>
    </w:p>
    <w:p w14:paraId="4B2F4A6E" w14:textId="77777777" w:rsidR="00C4273E" w:rsidRDefault="00C4273E" w:rsidP="00B74D9E">
      <w:pPr>
        <w:spacing w:after="0"/>
      </w:pPr>
      <w:r>
        <w:rPr>
          <w:sz w:val="48"/>
          <w:szCs w:val="48"/>
        </w:rPr>
        <w:t>6. (Non-)</w:t>
      </w:r>
      <w:proofErr w:type="spellStart"/>
      <w:r>
        <w:rPr>
          <w:sz w:val="48"/>
          <w:szCs w:val="48"/>
        </w:rPr>
        <w:t>Deterministic_</w:t>
      </w:r>
      <w:proofErr w:type="gramStart"/>
      <w:r>
        <w:rPr>
          <w:sz w:val="48"/>
          <w:szCs w:val="48"/>
        </w:rPr>
        <w:t>With</w:t>
      </w:r>
      <w:proofErr w:type="spellEnd"/>
      <w:r>
        <w:rPr>
          <w:sz w:val="48"/>
          <w:szCs w:val="48"/>
        </w:rPr>
        <w:t>(</w:t>
      </w:r>
      <w:proofErr w:type="spellStart"/>
      <w:proofErr w:type="gramEnd"/>
      <w:r>
        <w:rPr>
          <w:sz w:val="48"/>
          <w:szCs w:val="48"/>
        </w:rPr>
        <w:t>EncryptionSchemaBinding</w:t>
      </w:r>
      <w:proofErr w:type="spellEnd"/>
      <w:r>
        <w:rPr>
          <w:sz w:val="48"/>
          <w:szCs w:val="48"/>
        </w:rPr>
        <w:t>)</w:t>
      </w:r>
    </w:p>
    <w:p w14:paraId="7047345A" w14:textId="77777777" w:rsidR="00C4273E" w:rsidRDefault="00C4273E" w:rsidP="00B74D9E">
      <w:pPr>
        <w:spacing w:after="0"/>
      </w:pPr>
    </w:p>
    <w:p w14:paraId="76B04B17" w14:textId="77777777" w:rsidR="00C4273E" w:rsidRDefault="00C4273E" w:rsidP="00B74D9E">
      <w:pPr>
        <w:spacing w:after="0"/>
      </w:pPr>
    </w:p>
    <w:p w14:paraId="643DAED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</w:t>
      </w:r>
    </w:p>
    <w:p w14:paraId="2D6A115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(Non-)</w:t>
      </w:r>
      <w:proofErr w:type="spellStart"/>
      <w:r>
        <w:rPr>
          <w:rFonts w:ascii="Consolas" w:hAnsi="Consolas"/>
          <w:color w:val="008000"/>
          <w:sz w:val="18"/>
          <w:szCs w:val="18"/>
        </w:rPr>
        <w:t>Deterministic_</w:t>
      </w:r>
      <w:proofErr w:type="gramStart"/>
      <w:r>
        <w:rPr>
          <w:rFonts w:ascii="Consolas" w:hAnsi="Consolas"/>
          <w:color w:val="008000"/>
          <w:sz w:val="18"/>
          <w:szCs w:val="18"/>
        </w:rPr>
        <w:t>With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Encryption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92884F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2818DF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30D45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F4FC92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terministic VS Nondeterministic Function</w:t>
      </w:r>
    </w:p>
    <w:p w14:paraId="42E3E38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B9DC65B" w14:textId="77777777" w:rsidR="00C4273E" w:rsidRDefault="00000000" w:rsidP="00B74D9E">
      <w:pPr>
        <w:spacing w:after="0"/>
      </w:pPr>
      <w:hyperlink r:id="rId18" w:history="1">
        <w:r w:rsidR="00C4273E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user-defined-functions/deterministic-and-nondeterministic-functions</w:t>
        </w:r>
      </w:hyperlink>
    </w:p>
    <w:p w14:paraId="2ECF6FF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 Deterministic Function</w:t>
      </w:r>
    </w:p>
    <w:p w14:paraId="6708426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ame input always </w:t>
      </w:r>
      <w:proofErr w:type="gramStart"/>
      <w:r>
        <w:rPr>
          <w:rFonts w:ascii="Consolas" w:hAnsi="Consolas"/>
          <w:color w:val="008000"/>
          <w:sz w:val="18"/>
          <w:szCs w:val="18"/>
        </w:rPr>
        <w:t>ge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ame output.</w:t>
      </w:r>
    </w:p>
    <w:p w14:paraId="42E96A0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F954FE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Aggregate function are Deterministic Function.</w:t>
      </w:r>
    </w:p>
    <w:p w14:paraId="6E26538F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lastRenderedPageBreak/>
        <w:t>Sum(</w:t>
      </w:r>
      <w:proofErr w:type="gramEnd"/>
      <w:r>
        <w:rPr>
          <w:rFonts w:ascii="Consolas" w:hAnsi="Consolas"/>
          <w:color w:val="008000"/>
          <w:sz w:val="18"/>
          <w:szCs w:val="18"/>
        </w:rPr>
        <w:t>), AVG(), Square(), Power() and Count().</w:t>
      </w:r>
    </w:p>
    <w:p w14:paraId="4F60999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</w:t>
      </w:r>
    </w:p>
    <w:p w14:paraId="47F0635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 Nondeterministic Function</w:t>
      </w:r>
    </w:p>
    <w:p w14:paraId="6C209AC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ame input but always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differen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put.</w:t>
      </w:r>
    </w:p>
    <w:p w14:paraId="39DEED1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83B07CA" w14:textId="77777777" w:rsidR="00C4273E" w:rsidRDefault="00C4273E" w:rsidP="00B74D9E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D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and CURRENT_TIMESTAMP</w:t>
      </w:r>
    </w:p>
    <w:p w14:paraId="4BA6A833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Rand(</w:t>
      </w:r>
      <w:proofErr w:type="gramEnd"/>
      <w:r>
        <w:rPr>
          <w:rFonts w:ascii="Consolas" w:hAnsi="Consolas"/>
          <w:color w:val="008000"/>
          <w:sz w:val="18"/>
          <w:szCs w:val="18"/>
        </w:rPr>
        <w:t>) function is a Non-deterministic function</w:t>
      </w:r>
    </w:p>
    <w:p w14:paraId="538F81D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gramStart"/>
      <w:r>
        <w:rPr>
          <w:rFonts w:ascii="Consolas" w:hAnsi="Consolas"/>
          <w:color w:val="008000"/>
          <w:sz w:val="18"/>
          <w:szCs w:val="18"/>
        </w:rPr>
        <w:t>Rand(</w:t>
      </w:r>
      <w:proofErr w:type="gramEnd"/>
      <w:r>
        <w:rPr>
          <w:rFonts w:ascii="Consolas" w:hAnsi="Consolas"/>
          <w:color w:val="008000"/>
          <w:sz w:val="18"/>
          <w:szCs w:val="18"/>
        </w:rPr>
        <w:t>1) where seed=1 is Deterministic Function</w:t>
      </w:r>
    </w:p>
    <w:p w14:paraId="43761D9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</w:t>
      </w:r>
    </w:p>
    <w:p w14:paraId="2559A13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A8B7F4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alar-Valued Function</w:t>
      </w:r>
    </w:p>
    <w:p w14:paraId="549E594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9D4B3B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Encryption</w:t>
      </w:r>
    </w:p>
    <w:p w14:paraId="4FFF5E0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encryption, you may not read the text of Function </w:t>
      </w:r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12C717A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AE209D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4CA1AB6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you may NOT drop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fftec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13A080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A51E9E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38801B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1</w:t>
      </w:r>
    </w:p>
    <w:p w14:paraId="63B784E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2736D1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2BC70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77FCEB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2ABEC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BE52F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4C163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FD10C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7A53A1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E7021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2</w:t>
      </w:r>
    </w:p>
    <w:p w14:paraId="4247BB1E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4E23F6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A7DDB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0F07F6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55483C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50891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AA9083B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1ADB27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A3B8B9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6F26DF9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7197FD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9E09709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0EEABF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F5056E2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221078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DDE8271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9@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3F016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25391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70BE01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2</w:t>
      </w:r>
    </w:p>
    <w:p w14:paraId="6DA025F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calar-Valued Function</w:t>
      </w:r>
    </w:p>
    <w:p w14:paraId="33DE937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CCBD80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32B6D4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240CADB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7011C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Gamer2By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67CFA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95D58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2DFED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96C45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F8159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GetGamer2ByI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618B6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2E2C8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36E709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E2F46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3C6EFA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[Name]</w:t>
      </w:r>
    </w:p>
    <w:p w14:paraId="01E4CA8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2</w:t>
      </w:r>
    </w:p>
    <w:p w14:paraId="4139CC3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615B746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8C926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D8E86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758D512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F2CD9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C6AAB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691296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3</w:t>
      </w:r>
    </w:p>
    <w:p w14:paraId="49EDD08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calar-Valued Function WITH Encryption</w:t>
      </w:r>
    </w:p>
    <w:p w14:paraId="43656D6F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GetGamer2ByI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24237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71C53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Change here</w:t>
      </w:r>
    </w:p>
    <w:p w14:paraId="05A82DF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cryption</w:t>
      </w:r>
    </w:p>
    <w:p w14:paraId="1FF84C2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38E2B7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26500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8D896D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[Name]</w:t>
      </w:r>
    </w:p>
    <w:p w14:paraId="581FE42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2</w:t>
      </w:r>
    </w:p>
    <w:p w14:paraId="5A80F73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209928F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C63F3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74CC0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9C3B2E2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By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B2647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1DC5E7D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C5B7061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AF3143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fter you Encrypt, 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ify or view the function </w:t>
      </w:r>
      <w:proofErr w:type="gramStart"/>
      <w:r>
        <w:rPr>
          <w:rFonts w:ascii="Consolas" w:hAnsi="Consolas"/>
          <w:color w:val="008000"/>
          <w:sz w:val="18"/>
          <w:szCs w:val="18"/>
        </w:rPr>
        <w:t>any more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0A5AD60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D0800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ECBCDE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4</w:t>
      </w:r>
    </w:p>
    <w:p w14:paraId="5BA6F673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calar-Valued Function </w:t>
      </w:r>
      <w:proofErr w:type="gramStart"/>
      <w:r>
        <w:rPr>
          <w:rFonts w:ascii="Consolas" w:hAnsi="Consolas"/>
          <w:color w:val="008000"/>
          <w:sz w:val="18"/>
          <w:szCs w:val="18"/>
        </w:rPr>
        <w:t>Wit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2F498A5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the Table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34C3EE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154EC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F7CDB2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EF2D7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B136E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95217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32171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ABC78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129CE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the function if it </w:t>
      </w:r>
      <w:proofErr w:type="gramStart"/>
      <w:r>
        <w:rPr>
          <w:rFonts w:ascii="Consolas" w:hAnsi="Consolas"/>
          <w:color w:val="008000"/>
          <w:sz w:val="18"/>
          <w:szCs w:val="18"/>
        </w:rPr>
        <w:t>exist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819098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38E625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85EB02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2398328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D6B8D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Gamer2By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7DBD2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ACDC7E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7B8B4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9A841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C9949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56F7F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E74A48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ormal Scalar-Valued Function can NOT</w:t>
      </w:r>
    </w:p>
    <w:p w14:paraId="2BD81C3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vent you to Drop the affected Table.</w:t>
      </w:r>
    </w:p>
    <w:p w14:paraId="1CC04A8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ObjectName</w:t>
      </w:r>
      <w:proofErr w:type="spellEnd"/>
    </w:p>
    <w:p w14:paraId="17F79B8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rmally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</w:t>
      </w:r>
      <w:proofErr w:type="gramStart"/>
      <w:r>
        <w:rPr>
          <w:rFonts w:ascii="Consolas" w:hAnsi="Consolas"/>
          <w:color w:val="008000"/>
          <w:sz w:val="18"/>
          <w:szCs w:val="18"/>
        </w:rPr>
        <w:t>depend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o find out the dependency before Drop Table.</w:t>
      </w:r>
    </w:p>
    <w:p w14:paraId="11170B6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C1E059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we need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66C9B6D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3784466" w14:textId="77777777" w:rsidR="00C4273E" w:rsidRDefault="00C4273E" w:rsidP="00B74D9E">
      <w:pPr>
        <w:spacing w:after="0"/>
      </w:pPr>
    </w:p>
    <w:p w14:paraId="17E4E548" w14:textId="77777777" w:rsidR="00C4273E" w:rsidRDefault="00C4273E" w:rsidP="00B74D9E">
      <w:pPr>
        <w:spacing w:after="0"/>
      </w:pPr>
    </w:p>
    <w:p w14:paraId="433CC80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DD2C2A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5</w:t>
      </w:r>
    </w:p>
    <w:p w14:paraId="69837D0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45F698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B5F410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04F326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4DEA2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D1D4F6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7C362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373DA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46142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80E5A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2</w:t>
      </w:r>
    </w:p>
    <w:p w14:paraId="4CF61ED1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90913C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48FA6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6BA5EC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6D429E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5862A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DCE65EF" w14:textId="77777777" w:rsidR="00C4273E" w:rsidRDefault="00C4273E" w:rsidP="00B74D9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229488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D15B68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EAC8D3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B2F237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803036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A6043E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9FDB476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00E91B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EFBB3A2" w14:textId="77777777" w:rsidR="00C4273E" w:rsidRDefault="00C4273E" w:rsidP="00B74D9E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9@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272D6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04F92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CD6D38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6</w:t>
      </w:r>
    </w:p>
    <w:p w14:paraId="287E197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calar-Valued Function </w:t>
      </w:r>
      <w:proofErr w:type="gramStart"/>
      <w:r>
        <w:rPr>
          <w:rFonts w:ascii="Consolas" w:hAnsi="Consolas"/>
          <w:color w:val="008000"/>
          <w:sz w:val="18"/>
          <w:szCs w:val="18"/>
        </w:rPr>
        <w:t>Wit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08A3DD4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6B8CC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603C44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398D641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454B6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Gamer2By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69823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B601E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73D58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D2A6D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57F61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GetGamer2ByI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89156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0778C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Change Here</w:t>
      </w:r>
    </w:p>
    <w:p w14:paraId="72B101A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chemaBinding</w:t>
      </w:r>
      <w:proofErr w:type="spellEnd"/>
    </w:p>
    <w:p w14:paraId="0B99F0BD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BB540A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7D1C4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1B2CE0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[Name]</w:t>
      </w:r>
    </w:p>
    <w:p w14:paraId="53977EA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FROM Gamer2   --Error,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eed 2 parts table name, [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5E35DE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2E975E4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</w:p>
    <w:p w14:paraId="0009D77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9ABC4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34D7EB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94C0C62" w14:textId="77777777" w:rsidR="00C4273E" w:rsidRDefault="00C4273E" w:rsidP="00B74D9E">
      <w:pPr>
        <w:spacing w:after="0"/>
      </w:pPr>
      <w:proofErr w:type="spellStart"/>
      <w:r>
        <w:rPr>
          <w:rFonts w:ascii="Consolas" w:hAnsi="Consolas"/>
          <w:color w:val="800000"/>
          <w:sz w:val="18"/>
          <w:szCs w:val="18"/>
        </w:rPr>
        <w:t>sp_help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83F43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23CF04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6DA5E8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7</w:t>
      </w:r>
    </w:p>
    <w:p w14:paraId="12687A18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Scalar-Valued Function </w:t>
      </w:r>
      <w:proofErr w:type="gramStart"/>
      <w:r>
        <w:rPr>
          <w:rFonts w:ascii="Consolas" w:hAnsi="Consolas"/>
          <w:color w:val="008000"/>
          <w:sz w:val="18"/>
          <w:szCs w:val="18"/>
        </w:rPr>
        <w:t>Wit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</w:p>
    <w:p w14:paraId="4D20AE8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D459A4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27FD84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99AED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</w:t>
      </w:r>
    </w:p>
    <w:p w14:paraId="6BD5D9D4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DROP TABLE '</w:t>
      </w:r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gramEnd"/>
      <w:r>
        <w:rPr>
          <w:rFonts w:ascii="Consolas" w:hAnsi="Consolas"/>
          <w:color w:val="008000"/>
          <w:sz w:val="18"/>
          <w:szCs w:val="18"/>
        </w:rPr>
        <w:t>2'</w:t>
      </w:r>
    </w:p>
    <w:p w14:paraId="061284CB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cause it is being referenced by object 'fn_GetGamer2ById'.</w:t>
      </w:r>
    </w:p>
    <w:p w14:paraId="0F7D0D15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n_GetGamer2ById is a WITH </w:t>
      </w:r>
      <w:proofErr w:type="spellStart"/>
      <w:r>
        <w:rPr>
          <w:rFonts w:ascii="Consolas" w:hAnsi="Consolas"/>
          <w:color w:val="008000"/>
          <w:sz w:val="18"/>
          <w:szCs w:val="18"/>
        </w:rPr>
        <w:t>SchemaBind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calar-Valued Function.</w:t>
      </w:r>
    </w:p>
    <w:p w14:paraId="4B6B8DF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 </w:t>
      </w:r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gramEnd"/>
      <w:r>
        <w:rPr>
          <w:rFonts w:ascii="Consolas" w:hAnsi="Consolas"/>
          <w:color w:val="008000"/>
          <w:sz w:val="18"/>
          <w:szCs w:val="18"/>
        </w:rPr>
        <w:t>2 Table is the affected tabled.</w:t>
      </w:r>
    </w:p>
    <w:p w14:paraId="7832CE97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502C731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DROP TABL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447F32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not allowed.</w:t>
      </w:r>
    </w:p>
    <w:p w14:paraId="6746EE2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2C7FE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13494C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6_08</w:t>
      </w:r>
    </w:p>
    <w:p w14:paraId="093D069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32966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C125E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CD77D50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1EF259A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ce you drop the fn_GetGamer2</w:t>
      </w:r>
      <w:proofErr w:type="gramStart"/>
      <w:r>
        <w:rPr>
          <w:rFonts w:ascii="Consolas" w:hAnsi="Consolas"/>
          <w:color w:val="008000"/>
          <w:sz w:val="18"/>
          <w:szCs w:val="18"/>
        </w:rPr>
        <w:t>ById  Scalar</w:t>
      </w:r>
      <w:proofErr w:type="gramEnd"/>
      <w:r>
        <w:rPr>
          <w:rFonts w:ascii="Consolas" w:hAnsi="Consolas"/>
          <w:color w:val="008000"/>
          <w:sz w:val="18"/>
          <w:szCs w:val="18"/>
        </w:rPr>
        <w:t>-Valued Function.</w:t>
      </w:r>
    </w:p>
    <w:p w14:paraId="0E826B7D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may drop the affect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,  dbo</w:t>
      </w:r>
      <w:proofErr w:type="gramEnd"/>
      <w:r>
        <w:rPr>
          <w:rFonts w:ascii="Consolas" w:hAnsi="Consolas"/>
          <w:color w:val="008000"/>
          <w:sz w:val="18"/>
          <w:szCs w:val="18"/>
        </w:rPr>
        <w:t>.Gamer2.</w:t>
      </w:r>
    </w:p>
    <w:p w14:paraId="3C6250C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2C2EA18" w14:textId="77777777" w:rsidR="00C4273E" w:rsidRDefault="00C4273E" w:rsidP="00B74D9E">
      <w:pPr>
        <w:spacing w:after="0"/>
      </w:pPr>
    </w:p>
    <w:p w14:paraId="2A9B6CD7" w14:textId="77777777" w:rsidR="00C4273E" w:rsidRDefault="00C4273E" w:rsidP="00B74D9E">
      <w:pPr>
        <w:spacing w:after="0"/>
      </w:pPr>
    </w:p>
    <w:p w14:paraId="27AB50F2" w14:textId="77777777" w:rsidR="00C4273E" w:rsidRDefault="00C4273E" w:rsidP="00B74D9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24D0969" w14:textId="77777777" w:rsidR="00C4273E" w:rsidRDefault="00C4273E" w:rsidP="00B74D9E">
      <w:pPr>
        <w:spacing w:after="0"/>
      </w:pPr>
    </w:p>
    <w:p w14:paraId="106EF583" w14:textId="77777777" w:rsidR="00C4273E" w:rsidRDefault="00C4273E" w:rsidP="00B74D9E">
      <w:pPr>
        <w:spacing w:after="0"/>
      </w:pPr>
      <w:r>
        <w:rPr>
          <w:sz w:val="48"/>
          <w:szCs w:val="48"/>
        </w:rPr>
        <w:t>7. Clean up</w:t>
      </w:r>
    </w:p>
    <w:p w14:paraId="0BCD5984" w14:textId="77777777" w:rsidR="00C4273E" w:rsidRDefault="00C4273E" w:rsidP="00B74D9E">
      <w:pPr>
        <w:spacing w:after="0"/>
      </w:pPr>
    </w:p>
    <w:p w14:paraId="5FEFD5E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0EEDB43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2_07_Clean up</w:t>
      </w:r>
    </w:p>
    <w:p w14:paraId="50269B4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</w:t>
      </w:r>
    </w:p>
    <w:p w14:paraId="741F1C8C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897247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5DC70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DA88E4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6687D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7530E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E2990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15DD2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D2678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D99222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0C80D1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5AC585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C5179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7268825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41C53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36A2C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10363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FCA82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7CCCE27F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5B1A10A8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FDD3E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1B5FFD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E25595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E11DD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42CD0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BF313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CF2DD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1E99C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FE26C2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1E21B48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E18310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11EC9E4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2534079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133A6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DurationByDate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B4CE3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573E4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nDurationByDat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FC71F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AD2AF0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54E59E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78F9D39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36FEA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FD337F0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3515B6A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0DBF1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Year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680688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CF65F3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Year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86ED4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487F26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42B8E9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0BC8FE6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CE9287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77C1789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3C936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ILTVF_GetGallGamers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F06A3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C2824A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ILTVF_</w:t>
      </w:r>
      <w:proofErr w:type="gramStart"/>
      <w:r>
        <w:rPr>
          <w:rFonts w:ascii="Consolas" w:hAnsi="Consolas"/>
          <w:sz w:val="18"/>
          <w:szCs w:val="18"/>
        </w:rPr>
        <w:t>GetG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134F52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D6D427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95D46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0347F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DECBDE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5E3EF5DA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06A945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MSTVF_GetALLGamers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C9E03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AC700E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_MSTVF_</w:t>
      </w:r>
      <w:proofErr w:type="gramStart"/>
      <w:r>
        <w:rPr>
          <w:rFonts w:ascii="Consolas" w:hAnsi="Consolas"/>
          <w:sz w:val="18"/>
          <w:szCs w:val="18"/>
        </w:rPr>
        <w:t>GetALL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53B88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DA0A9A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D57256" w14:textId="77777777" w:rsidR="00C4273E" w:rsidRDefault="00C4273E" w:rsidP="00B74D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</w:t>
      </w:r>
    </w:p>
    <w:p w14:paraId="04903685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8847A9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631F2D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653DF0C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4AF7DC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_GetGamer2ByI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13662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243891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fn_</w:t>
      </w:r>
      <w:proofErr w:type="gramStart"/>
      <w:r>
        <w:rPr>
          <w:rFonts w:ascii="Consolas" w:hAnsi="Consolas"/>
          <w:sz w:val="18"/>
          <w:szCs w:val="18"/>
        </w:rPr>
        <w:t>GetGamer2By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F0034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BAFAFC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3B6BDE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3A5E0B7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AAA7BF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F20701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E03892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B27F0D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C111BB" w14:textId="77777777" w:rsidR="00C4273E" w:rsidRDefault="00C4273E" w:rsidP="00B74D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D1FE03" w14:textId="77777777" w:rsidR="00C4273E" w:rsidRDefault="00C4273E" w:rsidP="00B74D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C4273E" w:rsidSect="00D52B9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B1083" w14:textId="77777777" w:rsidR="000B79D4" w:rsidRDefault="000B79D4" w:rsidP="002F7523">
      <w:pPr>
        <w:spacing w:after="0" w:line="240" w:lineRule="auto"/>
      </w:pPr>
      <w:r>
        <w:separator/>
      </w:r>
    </w:p>
  </w:endnote>
  <w:endnote w:type="continuationSeparator" w:id="0">
    <w:p w14:paraId="58298650" w14:textId="77777777" w:rsidR="000B79D4" w:rsidRDefault="000B79D4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29D01" w14:textId="77777777" w:rsidR="000B79D4" w:rsidRDefault="000B79D4" w:rsidP="002F7523">
      <w:pPr>
        <w:spacing w:after="0" w:line="240" w:lineRule="auto"/>
      </w:pPr>
      <w:r>
        <w:separator/>
      </w:r>
    </w:p>
  </w:footnote>
  <w:footnote w:type="continuationSeparator" w:id="0">
    <w:p w14:paraId="4902AEA4" w14:textId="77777777" w:rsidR="000B79D4" w:rsidRDefault="000B79D4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W2MDA3MTQzMDNQ0lEKTi0uzszPAykwrAUAu3exDiwAAAA="/>
  </w:docVars>
  <w:rsids>
    <w:rsidRoot w:val="00934FCE"/>
    <w:rsid w:val="00054866"/>
    <w:rsid w:val="00055D73"/>
    <w:rsid w:val="00072656"/>
    <w:rsid w:val="00075F7C"/>
    <w:rsid w:val="00084122"/>
    <w:rsid w:val="000B32CE"/>
    <w:rsid w:val="000B79D4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010C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245DB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D703E"/>
    <w:rsid w:val="004F1F69"/>
    <w:rsid w:val="005019F7"/>
    <w:rsid w:val="0055205F"/>
    <w:rsid w:val="00566061"/>
    <w:rsid w:val="00571192"/>
    <w:rsid w:val="00576388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40640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74D9E"/>
    <w:rsid w:val="00B8432D"/>
    <w:rsid w:val="00BA161E"/>
    <w:rsid w:val="00BD5AD6"/>
    <w:rsid w:val="00BE39F3"/>
    <w:rsid w:val="00C4273E"/>
    <w:rsid w:val="00C67808"/>
    <w:rsid w:val="00C80380"/>
    <w:rsid w:val="00CA780A"/>
    <w:rsid w:val="00CB624D"/>
    <w:rsid w:val="00CC02F3"/>
    <w:rsid w:val="00D21573"/>
    <w:rsid w:val="00D44AED"/>
    <w:rsid w:val="00D52B91"/>
    <w:rsid w:val="00D80C7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5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8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0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4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4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7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3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8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35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3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9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03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6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1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1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8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8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4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0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0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3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6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4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2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9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2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3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7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4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2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8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7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6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4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6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9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86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9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0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8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2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5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5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9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4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1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4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0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3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7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2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7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7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6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3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3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1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5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2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9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7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5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1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6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2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5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9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2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6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2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9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9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2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6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7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6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9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3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3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9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6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6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9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1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4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3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3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1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8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6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2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61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1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6@6.com" TargetMode="External"/><Relationship Id="rId13" Type="http://schemas.openxmlformats.org/officeDocument/2006/relationships/hyperlink" Target="mailto:11@11.com" TargetMode="External"/><Relationship Id="rId18" Type="http://schemas.openxmlformats.org/officeDocument/2006/relationships/hyperlink" Target="https://docs.microsoft.com/en-us/sql/relational-databases/user-defined-functions/deterministic-and-nondeterministic-functions" TargetMode="External"/><Relationship Id="rId26" Type="http://schemas.openxmlformats.org/officeDocument/2006/relationships/hyperlink" Target="mailto:9@9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8@8.com" TargetMode="External"/><Relationship Id="rId7" Type="http://schemas.openxmlformats.org/officeDocument/2006/relationships/hyperlink" Target="https://docs.microsoft.com/en-us/sql/relational-databases/user-defined-functions/deterministic-and-nondeterministic-functions" TargetMode="External"/><Relationship Id="rId12" Type="http://schemas.openxmlformats.org/officeDocument/2006/relationships/hyperlink" Target="mailto:10@10.com" TargetMode="External"/><Relationship Id="rId17" Type="http://schemas.openxmlformats.org/officeDocument/2006/relationships/hyperlink" Target="mailto:15@15.com" TargetMode="External"/><Relationship Id="rId25" Type="http://schemas.openxmlformats.org/officeDocument/2006/relationships/hyperlink" Target="mailto:8@8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14@14.com" TargetMode="External"/><Relationship Id="rId20" Type="http://schemas.openxmlformats.org/officeDocument/2006/relationships/hyperlink" Target="mailto:7@7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9@9.com" TargetMode="External"/><Relationship Id="rId24" Type="http://schemas.openxmlformats.org/officeDocument/2006/relationships/hyperlink" Target="mailto:7@7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13@13.com" TargetMode="External"/><Relationship Id="rId23" Type="http://schemas.openxmlformats.org/officeDocument/2006/relationships/hyperlink" Target="mailto:6@6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8@8.com" TargetMode="External"/><Relationship Id="rId19" Type="http://schemas.openxmlformats.org/officeDocument/2006/relationships/hyperlink" Target="mailto:6@6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7@7.com" TargetMode="External"/><Relationship Id="rId14" Type="http://schemas.openxmlformats.org/officeDocument/2006/relationships/hyperlink" Target="mailto:12@12.com" TargetMode="External"/><Relationship Id="rId22" Type="http://schemas.openxmlformats.org/officeDocument/2006/relationships/hyperlink" Target="mailto:9@9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5513</Words>
  <Characters>31428</Characters>
  <Application>Microsoft Office Word</Application>
  <DocSecurity>0</DocSecurity>
  <Lines>261</Lines>
  <Paragraphs>73</Paragraphs>
  <ScaleCrop>false</ScaleCrop>
  <Company/>
  <LinksUpToDate>false</LinksUpToDate>
  <CharactersWithSpaces>3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0</cp:revision>
  <dcterms:created xsi:type="dcterms:W3CDTF">2020-06-13T10:05:00Z</dcterms:created>
  <dcterms:modified xsi:type="dcterms:W3CDTF">2022-11-13T17:50:00Z</dcterms:modified>
</cp:coreProperties>
</file>